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id w:val="1592114384"/>
        <w:docPartObj>
          <w:docPartGallery w:val="Cover Pages"/>
          <w:docPartUnique/>
        </w:docPartObj>
      </w:sdtPr>
      <w:sdtEndPr>
        <w:rPr>
          <w:rFonts w:eastAsia="Times New Roman" w:cstheme="minorHAnsi"/>
          <w:lang w:eastAsia="en-GB"/>
        </w:rPr>
      </w:sdtEndPr>
      <w:sdtContent>
        <w:p w14:paraId="06D2954A" w14:textId="62C4B578" w:rsidR="00287DBC" w:rsidRDefault="00287DBC"/>
        <w:p w14:paraId="5CA5AE4A" w14:textId="153987F4" w:rsidR="00287DBC" w:rsidRPr="006E7086" w:rsidRDefault="00287DBC">
          <w:pPr>
            <w:rPr>
              <w:rFonts w:eastAsia="Times New Roman" w:cstheme="minorHAnsi"/>
              <w:lang w:eastAsia="en-GB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77D6C851" wp14:editId="05CFC424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59639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4082415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672E5EC" w14:textId="34FC752A" w:rsidR="00287DBC" w:rsidRDefault="00000000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 w:rsidR="00287DBC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Test Case</w:t>
                                    </w:r>
                                    <w:r w:rsidR="00535932">
                                      <w:rPr>
                                        <w:rFonts w:hint="eastAsia"/>
                                        <w:color w:val="4472C4" w:themeColor="accent1"/>
                                        <w:sz w:val="72"/>
                                        <w:szCs w:val="72"/>
                                        <w:lang w:eastAsia="zh-CN"/>
                                      </w:rPr>
                                      <w:t xml:space="preserve"> T</w:t>
                                    </w:r>
                                    <w:r w:rsidR="00535932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  <w:lang w:eastAsia="zh-CN"/>
                                      </w:rPr>
                                      <w:t>e</w:t>
                                    </w:r>
                                    <w:r w:rsidR="00535932">
                                      <w:rPr>
                                        <w:rFonts w:hint="eastAsia"/>
                                        <w:color w:val="4472C4" w:themeColor="accent1"/>
                                        <w:sz w:val="72"/>
                                        <w:szCs w:val="72"/>
                                        <w:lang w:eastAsia="zh-CN"/>
                                      </w:rPr>
                                      <w:t>am VFL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rFonts w:hint="eastAsia"/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  <w:lang w:eastAsia="zh-CN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60EB820C" w14:textId="13D061FF" w:rsidR="00287DBC" w:rsidRDefault="004C2F85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  <w:lang w:eastAsia="zh-CN"/>
                                      </w:rPr>
                                    </w:pPr>
                                    <w:r w:rsidRPr="004C2F85">
                                      <w:rPr>
                                        <w:rFonts w:hint="eastAsia"/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  <w:lang w:eastAsia="zh-CN"/>
                                      </w:rPr>
                                      <w:t>O</w:t>
                                    </w:r>
                                    <w:r>
                                      <w:rPr>
                                        <w:rFonts w:hint="eastAsia"/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  <w:lang w:eastAsia="zh-CN"/>
                                      </w:rPr>
                                      <w:t>PTIMIZE DESIGN PARAMETER FOR MICROWAVE FILTER</w:t>
                                    </w:r>
                                  </w:p>
                                </w:sdtContent>
                              </w:sdt>
                              <w:p w14:paraId="45E8F51A" w14:textId="36BA5F0C" w:rsidR="00287DBC" w:rsidRDefault="00535932">
                                <w:pPr>
                                  <w:pStyle w:val="NoSpacing"/>
                                  <w:spacing w:before="80" w:after="40"/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hint="eastAsia"/>
                                    <w:caps/>
                                    <w:color w:val="5B9BD5" w:themeColor="accent5"/>
                                    <w:sz w:val="24"/>
                                    <w:szCs w:val="24"/>
                                    <w:lang w:eastAsia="zh-CN"/>
                                  </w:rPr>
                                  <w:t xml:space="preserve">Tester name: </w:t>
                                </w:r>
                                <w:r w:rsidR="00F77254"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  <w:lang w:eastAsia="zh-CN"/>
                                  </w:rPr>
                                  <w:t>Ms adilah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77D6C851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" filled="f" stroked="f" strokeweight=".5pt">
                    <v:textbox style="mso-fit-shape-to-text:t" inset="0,0,0,0">
                      <w:txbxContent>
                        <w:p w14:paraId="6672E5EC" w14:textId="34FC752A" w:rsidR="00287DBC" w:rsidRDefault="00000000">
                          <w:pPr>
                            <w:pStyle w:val="NoSpacing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 w:rsidR="00287DBC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Test Case</w:t>
                              </w:r>
                              <w:r w:rsidR="00535932">
                                <w:rPr>
                                  <w:rFonts w:hint="eastAsia"/>
                                  <w:color w:val="4472C4" w:themeColor="accent1"/>
                                  <w:sz w:val="72"/>
                                  <w:szCs w:val="72"/>
                                  <w:lang w:eastAsia="zh-CN"/>
                                </w:rPr>
                                <w:t xml:space="preserve"> T</w:t>
                              </w:r>
                              <w:r w:rsidR="00535932">
                                <w:rPr>
                                  <w:color w:val="4472C4" w:themeColor="accent1"/>
                                  <w:sz w:val="72"/>
                                  <w:szCs w:val="72"/>
                                  <w:lang w:eastAsia="zh-CN"/>
                                </w:rPr>
                                <w:t>e</w:t>
                              </w:r>
                              <w:r w:rsidR="00535932">
                                <w:rPr>
                                  <w:rFonts w:hint="eastAsia"/>
                                  <w:color w:val="4472C4" w:themeColor="accent1"/>
                                  <w:sz w:val="72"/>
                                  <w:szCs w:val="72"/>
                                  <w:lang w:eastAsia="zh-CN"/>
                                </w:rPr>
                                <w:t>am VFL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rFonts w:hint="eastAsia"/>
                              <w:caps/>
                              <w:color w:val="1F4E79" w:themeColor="accent5" w:themeShade="80"/>
                              <w:sz w:val="28"/>
                              <w:szCs w:val="28"/>
                              <w:lang w:eastAsia="zh-CN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60EB820C" w14:textId="13D061FF" w:rsidR="00287DBC" w:rsidRDefault="004C2F85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  <w:lang w:eastAsia="zh-CN"/>
                                </w:rPr>
                              </w:pPr>
                              <w:r w:rsidRPr="004C2F85">
                                <w:rPr>
                                  <w:rFonts w:hint="eastAsia"/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  <w:lang w:eastAsia="zh-CN"/>
                                </w:rPr>
                                <w:t>O</w:t>
                              </w:r>
                              <w:r>
                                <w:rPr>
                                  <w:rFonts w:hint="eastAsia"/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  <w:lang w:eastAsia="zh-CN"/>
                                </w:rPr>
                                <w:t>PTIMIZE DESIGN PARAMETER FOR MICROWAVE FILTER</w:t>
                              </w:r>
                            </w:p>
                          </w:sdtContent>
                        </w:sdt>
                        <w:p w14:paraId="45E8F51A" w14:textId="36BA5F0C" w:rsidR="00287DBC" w:rsidRDefault="00535932">
                          <w:pPr>
                            <w:pStyle w:val="NoSpacing"/>
                            <w:spacing w:before="80" w:after="40"/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  <w:lang w:eastAsia="zh-CN"/>
                            </w:rPr>
                          </w:pPr>
                          <w:r>
                            <w:rPr>
                              <w:rFonts w:hint="eastAsia"/>
                              <w:caps/>
                              <w:color w:val="5B9BD5" w:themeColor="accent5"/>
                              <w:sz w:val="24"/>
                              <w:szCs w:val="24"/>
                              <w:lang w:eastAsia="zh-CN"/>
                            </w:rPr>
                            <w:t xml:space="preserve">Tester name: </w:t>
                          </w:r>
                          <w:r w:rsidR="00F77254"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  <w:lang w:eastAsia="zh-CN"/>
                            </w:rPr>
                            <w:t>Ms adilah</w:t>
                          </w:r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EA43E2C" wp14:editId="4DF1CE16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17335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33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Year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4-01-19T00:00:00Z">
                                    <w:dateFormat w:val="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1AFCA36A" w14:textId="09438F5F" w:rsidR="00287DBC" w:rsidRDefault="00287DBC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4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EA43E2C" id="Rectangle 33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Year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4-01-19T00:00:00Z">
                              <w:dateFormat w:val="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1AFCA36A" w14:textId="09438F5F" w:rsidR="00287DBC" w:rsidRDefault="00287DBC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4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rPr>
              <w:rFonts w:eastAsia="Times New Roman" w:cstheme="minorHAnsi"/>
              <w:lang w:eastAsia="en-GB"/>
            </w:rPr>
            <w:br w:type="page"/>
          </w:r>
        </w:p>
      </w:sdtContent>
    </w:sdt>
    <w:tbl>
      <w:tblPr>
        <w:tblW w:w="14837" w:type="dxa"/>
        <w:tblLook w:val="04A0" w:firstRow="1" w:lastRow="0" w:firstColumn="1" w:lastColumn="0" w:noHBand="0" w:noVBand="1"/>
      </w:tblPr>
      <w:tblGrid>
        <w:gridCol w:w="1315"/>
        <w:gridCol w:w="1500"/>
        <w:gridCol w:w="1536"/>
        <w:gridCol w:w="1376"/>
        <w:gridCol w:w="1296"/>
        <w:gridCol w:w="1296"/>
        <w:gridCol w:w="1296"/>
        <w:gridCol w:w="1296"/>
        <w:gridCol w:w="1332"/>
        <w:gridCol w:w="1296"/>
        <w:gridCol w:w="1298"/>
      </w:tblGrid>
      <w:tr w:rsidR="00F250B6" w:rsidRPr="00F250B6" w14:paraId="4B0AE9A2" w14:textId="77777777" w:rsidTr="00112066">
        <w:trPr>
          <w:trHeight w:val="295"/>
        </w:trPr>
        <w:tc>
          <w:tcPr>
            <w:tcW w:w="281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7BE2EAE2" w:rsidR="00F250B6" w:rsidRPr="00112066" w:rsidRDefault="004C2F85" w:rsidP="00F250B6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eastAsia="Times New Roman" w:cstheme="minorHAnsi"/>
                <w:lang w:eastAsia="en-GB"/>
              </w:rPr>
              <w:t>Version1_1</w:t>
            </w:r>
          </w:p>
        </w:tc>
        <w:tc>
          <w:tcPr>
            <w:tcW w:w="2672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81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1E305C5A" w:rsidR="00F250B6" w:rsidRPr="006E7086" w:rsidRDefault="006E7086" w:rsidP="00F250B6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Observe cost and reward value by adjust the design parameter</w:t>
            </w:r>
          </w:p>
        </w:tc>
      </w:tr>
      <w:tr w:rsidR="00F250B6" w:rsidRPr="00F250B6" w14:paraId="6632E772" w14:textId="77777777" w:rsidTr="00112066">
        <w:trPr>
          <w:trHeight w:val="295"/>
        </w:trPr>
        <w:tc>
          <w:tcPr>
            <w:tcW w:w="281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4DCBAAD4" w:rsidR="00F250B6" w:rsidRPr="004C2F85" w:rsidRDefault="00075FB1" w:rsidP="00F250B6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Fong, Vincent</w:t>
            </w:r>
          </w:p>
        </w:tc>
        <w:tc>
          <w:tcPr>
            <w:tcW w:w="2672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5DEE0CA4" w:rsidR="00F250B6" w:rsidRPr="004C2F85" w:rsidRDefault="00112066" w:rsidP="00F250B6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Leong</w:t>
            </w:r>
          </w:p>
        </w:tc>
        <w:tc>
          <w:tcPr>
            <w:tcW w:w="262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53E7D7B8" w:rsidR="00F250B6" w:rsidRPr="004C2F85" w:rsidRDefault="006E7086" w:rsidP="00F250B6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V</w:t>
            </w:r>
            <w:r>
              <w:rPr>
                <w:rFonts w:cstheme="minorHAnsi" w:hint="eastAsia"/>
                <w:lang w:eastAsia="zh-CN"/>
              </w:rPr>
              <w:t>ersion 1.0.0.0</w:t>
            </w:r>
          </w:p>
        </w:tc>
      </w:tr>
      <w:tr w:rsidR="00F250B6" w:rsidRPr="00F250B6" w14:paraId="3C91D456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9770233" w14:textId="77777777" w:rsidTr="00112066">
        <w:trPr>
          <w:trHeight w:val="295"/>
        </w:trPr>
        <w:tc>
          <w:tcPr>
            <w:tcW w:w="281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50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775D70CE" w:rsidR="00F250B6" w:rsidRPr="006E7086" w:rsidRDefault="00F250B6" w:rsidP="00F250B6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112066">
        <w:trPr>
          <w:trHeight w:val="295"/>
        </w:trPr>
        <w:tc>
          <w:tcPr>
            <w:tcW w:w="281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1384C87A" w:rsidR="00F250B6" w:rsidRPr="006E7086" w:rsidRDefault="00F250B6" w:rsidP="00F250B6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2672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5F5F09EF" w:rsidR="00F250B6" w:rsidRPr="006E7086" w:rsidRDefault="00F250B6" w:rsidP="00F250B6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5C2054B8" w:rsidR="00F250B6" w:rsidRPr="006E7086" w:rsidRDefault="00F250B6" w:rsidP="00F250B6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F250B6" w:rsidRPr="00F250B6" w14:paraId="4A141F42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112066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412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518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693CF50" w:rsidR="00F250B6" w:rsidRPr="006E7086" w:rsidRDefault="00F250B6" w:rsidP="00F250B6">
            <w:pPr>
              <w:spacing w:after="0" w:line="240" w:lineRule="auto"/>
              <w:rPr>
                <w:rFonts w:cstheme="minorHAnsi"/>
                <w:b/>
                <w:bCs/>
                <w:lang w:eastAsia="zh-CN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  <w:r w:rsidR="006E7086">
              <w:rPr>
                <w:rFonts w:cstheme="minorHAnsi" w:hint="eastAsia"/>
                <w:b/>
                <w:bCs/>
                <w:lang w:eastAsia="zh-CN"/>
              </w:rPr>
              <w:t xml:space="preserve"> (Cost and Reward)</w:t>
            </w:r>
          </w:p>
        </w:tc>
      </w:tr>
      <w:tr w:rsidR="00F250B6" w:rsidRPr="00F250B6" w14:paraId="192DDA96" w14:textId="77777777" w:rsidTr="00112066">
        <w:trPr>
          <w:trHeight w:val="295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41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2E0C1E26" w:rsidR="00F250B6" w:rsidRPr="006E7086" w:rsidRDefault="006E7086" w:rsidP="00F250B6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Download application fold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C35F5B" w14:textId="26528C5A" w:rsidR="00F250B6" w:rsidRPr="006E7086" w:rsidRDefault="006E7086" w:rsidP="00F250B6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A</w:t>
            </w:r>
            <w:r>
              <w:rPr>
                <w:rFonts w:cstheme="minorHAnsi" w:hint="eastAsia"/>
                <w:lang w:eastAsia="zh-CN"/>
              </w:rPr>
              <w:t>ll design parameter = 40</w:t>
            </w:r>
          </w:p>
        </w:tc>
      </w:tr>
      <w:tr w:rsidR="00112066" w:rsidRPr="00F250B6" w14:paraId="29E8EC92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112066" w:rsidRPr="00F250B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41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2794A51A" w:rsidR="00112066" w:rsidRPr="006E7086" w:rsidRDefault="00112066" w:rsidP="00112066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cstheme="minorHAnsi" w:hint="eastAsia"/>
                <w:lang w:eastAsia="zh-CN"/>
              </w:rPr>
              <w:t xml:space="preserve">Open .exe file in </w:t>
            </w:r>
            <w:r w:rsidRPr="00112066">
              <w:rPr>
                <w:rFonts w:cstheme="minorHAnsi"/>
                <w:lang w:eastAsia="zh-CN"/>
              </w:rPr>
              <w:t>\TeamVFL_Project_Prototype\bin\x64\Releas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112066" w:rsidRPr="00F250B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5B214A9E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cstheme="minorHAnsi"/>
                <w:lang w:eastAsia="zh-CN"/>
              </w:rPr>
              <w:t>D</w:t>
            </w:r>
            <w:r>
              <w:rPr>
                <w:rFonts w:cstheme="minorHAnsi" w:hint="eastAsia"/>
                <w:lang w:eastAsia="zh-CN"/>
              </w:rPr>
              <w:t xml:space="preserve">esign parameter, </w:t>
            </w: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c1:14, l1:28, c2:74, l2:36, c3:59, l3:20</w:t>
            </w:r>
          </w:p>
        </w:tc>
      </w:tr>
      <w:tr w:rsidR="00112066" w:rsidRPr="00F250B6" w14:paraId="78209763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112066" w:rsidRPr="00F250B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41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5E26866E" w:rsidR="00112066" w:rsidRPr="006E7086" w:rsidRDefault="00112066" w:rsidP="00112066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cstheme="minorHAnsi" w:hint="eastAsia"/>
                <w:lang w:eastAsia="zh-CN"/>
              </w:rPr>
              <w:t>Import the .fpx file from Test FPX file provided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112066" w:rsidRPr="00F250B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3B4F4DA4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cstheme="minorHAnsi"/>
                <w:lang w:eastAsia="zh-CN"/>
              </w:rPr>
              <w:t>D</w:t>
            </w:r>
            <w:r>
              <w:rPr>
                <w:rFonts w:cstheme="minorHAnsi" w:hint="eastAsia"/>
                <w:lang w:eastAsia="zh-CN"/>
              </w:rPr>
              <w:t xml:space="preserve">esign parameter, </w:t>
            </w: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c1:18, l1:39, c2:57, l2:62, c3:21, l3:40</w:t>
            </w:r>
          </w:p>
        </w:tc>
      </w:tr>
      <w:tr w:rsidR="00112066" w:rsidRPr="00F250B6" w14:paraId="49C676B2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112066" w:rsidRPr="00F250B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41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615D9223" w:rsidR="00112066" w:rsidRPr="005005E1" w:rsidRDefault="00112066" w:rsidP="00112066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cstheme="minorHAnsi" w:hint="eastAsia"/>
                <w:lang w:eastAsia="zh-CN"/>
              </w:rPr>
              <w:t xml:space="preserve">Click on the </w:t>
            </w:r>
            <w:r>
              <w:rPr>
                <w:rFonts w:cstheme="minorHAnsi"/>
                <w:lang w:eastAsia="zh-CN"/>
              </w:rPr>
              <w:t>“</w:t>
            </w:r>
            <w:r>
              <w:rPr>
                <w:rFonts w:cstheme="minorHAnsi" w:hint="eastAsia"/>
                <w:lang w:eastAsia="zh-CN"/>
              </w:rPr>
              <w:t>Optimize</w:t>
            </w:r>
            <w:r>
              <w:rPr>
                <w:rFonts w:cstheme="minorHAnsi"/>
                <w:lang w:eastAsia="zh-CN"/>
              </w:rPr>
              <w:t>”</w:t>
            </w:r>
            <w:r>
              <w:rPr>
                <w:rFonts w:cstheme="minorHAnsi" w:hint="eastAsia"/>
                <w:lang w:eastAsia="zh-CN"/>
              </w:rPr>
              <w:t xml:space="preserve"> Butto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560DBF77" w:rsidR="00112066" w:rsidRPr="006E7086" w:rsidRDefault="00112066" w:rsidP="00112066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4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79EF9448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cstheme="minorHAnsi"/>
                <w:lang w:eastAsia="zh-CN"/>
              </w:rPr>
              <w:t>D</w:t>
            </w:r>
            <w:r>
              <w:rPr>
                <w:rFonts w:cstheme="minorHAnsi" w:hint="eastAsia"/>
                <w:lang w:eastAsia="zh-CN"/>
              </w:rPr>
              <w:t xml:space="preserve">esign parameter, </w:t>
            </w: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c1:65, l1:35, c2:45, l2:25, c3:20, l3:15</w:t>
            </w:r>
          </w:p>
        </w:tc>
      </w:tr>
      <w:tr w:rsidR="00112066" w:rsidRPr="00F250B6" w14:paraId="26010BA4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6FA291" w14:textId="11286740" w:rsidR="00112066" w:rsidRPr="006E7086" w:rsidRDefault="00112066" w:rsidP="00112066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441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BC3A96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C208940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3E205C" w14:textId="6877216D" w:rsidR="00112066" w:rsidRPr="006E7086" w:rsidRDefault="00112066" w:rsidP="00112066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56C4789" w14:textId="4C67E8CA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cstheme="minorHAnsi"/>
                <w:lang w:eastAsia="zh-CN"/>
              </w:rPr>
              <w:t>D</w:t>
            </w:r>
            <w:r>
              <w:rPr>
                <w:rFonts w:cstheme="minorHAnsi" w:hint="eastAsia"/>
                <w:lang w:eastAsia="zh-CN"/>
              </w:rPr>
              <w:t xml:space="preserve">esign parameter, </w:t>
            </w: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c1:66, l1:28, c2:40, l2:20, c3:40, l3:15</w:t>
            </w:r>
          </w:p>
        </w:tc>
      </w:tr>
      <w:tr w:rsidR="00112066" w:rsidRPr="00F250B6" w14:paraId="03381A14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2066" w:rsidRPr="00F250B6" w14:paraId="7FAB1410" w14:textId="77777777" w:rsidTr="00112066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30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4053BD11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2066" w:rsidRPr="00F250B6" w14:paraId="414807AB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2066" w:rsidRPr="00F250B6" w14:paraId="68AA4BFF" w14:textId="77777777" w:rsidTr="00112066">
        <w:trPr>
          <w:trHeight w:val="472"/>
        </w:trPr>
        <w:tc>
          <w:tcPr>
            <w:tcW w:w="1315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112066" w:rsidRPr="00F250B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3036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112066" w:rsidRPr="00F250B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672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18184AC" w14:textId="77777777" w:rsidR="00112066" w:rsidRDefault="00112066" w:rsidP="00112066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zh-CN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  <w:p w14:paraId="1EB25F26" w14:textId="60CB7800" w:rsidR="00112066" w:rsidRPr="00112066" w:rsidRDefault="00112066" w:rsidP="00112066">
            <w:pPr>
              <w:spacing w:after="0" w:line="240" w:lineRule="auto"/>
              <w:jc w:val="center"/>
              <w:rPr>
                <w:rFonts w:cstheme="minorHAnsi"/>
                <w:b/>
                <w:bCs/>
                <w:sz w:val="16"/>
                <w:szCs w:val="16"/>
                <w:lang w:eastAsia="zh-CN"/>
              </w:rPr>
            </w:pPr>
            <w:r w:rsidRPr="00112066">
              <w:rPr>
                <w:rFonts w:cstheme="minorHAnsi"/>
                <w:b/>
                <w:bCs/>
                <w:sz w:val="16"/>
                <w:szCs w:val="16"/>
                <w:lang w:val="en-US" w:eastAsia="zh-CN"/>
              </w:rPr>
              <w:t>(</w:t>
            </w:r>
            <w:r w:rsidRPr="00112066">
              <w:rPr>
                <w:rFonts w:cstheme="minorHAnsi" w:hint="eastAsia"/>
                <w:b/>
                <w:bCs/>
                <w:sz w:val="16"/>
                <w:szCs w:val="16"/>
                <w:lang w:eastAsia="zh-CN"/>
              </w:rPr>
              <w:t xml:space="preserve">should below 10% of initial cost &amp; </w:t>
            </w:r>
            <w:r w:rsidRPr="00112066">
              <w:rPr>
                <w:rFonts w:cstheme="minorHAnsi"/>
                <w:b/>
                <w:bCs/>
                <w:sz w:val="16"/>
                <w:szCs w:val="16"/>
                <w:lang w:eastAsia="zh-CN"/>
              </w:rPr>
              <w:t xml:space="preserve">should above 10% of initial </w:t>
            </w:r>
            <w:r w:rsidRPr="00112066">
              <w:rPr>
                <w:rFonts w:cstheme="minorHAnsi" w:hint="eastAsia"/>
                <w:b/>
                <w:bCs/>
                <w:sz w:val="16"/>
                <w:szCs w:val="16"/>
                <w:lang w:eastAsia="zh-CN"/>
              </w:rPr>
              <w:t>reward</w:t>
            </w:r>
            <w:r w:rsidRPr="00112066">
              <w:rPr>
                <w:rFonts w:eastAsia="Yu Mincho" w:cstheme="minorHAnsi" w:hint="eastAsia"/>
                <w:b/>
                <w:bCs/>
                <w:sz w:val="16"/>
                <w:szCs w:val="16"/>
                <w:lang w:val="en-US" w:eastAsia="ja-JP"/>
              </w:rPr>
              <w:t>）</w:t>
            </w:r>
          </w:p>
        </w:tc>
        <w:tc>
          <w:tcPr>
            <w:tcW w:w="3888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112066" w:rsidRPr="00F250B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926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112066" w:rsidRPr="00F250B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112066" w:rsidRPr="00F250B6" w14:paraId="58F06155" w14:textId="77777777" w:rsidTr="00112066">
        <w:trPr>
          <w:trHeight w:val="472"/>
        </w:trPr>
        <w:tc>
          <w:tcPr>
            <w:tcW w:w="1315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036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672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926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112066" w:rsidRPr="00F250B6" w14:paraId="1FE15AD8" w14:textId="77777777" w:rsidTr="00112066">
        <w:trPr>
          <w:trHeight w:val="57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112066" w:rsidRPr="006E708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1</w:t>
            </w:r>
          </w:p>
        </w:tc>
        <w:tc>
          <w:tcPr>
            <w:tcW w:w="30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2F02888D" w:rsidR="00112066" w:rsidRPr="006E7086" w:rsidRDefault="00112066" w:rsidP="00112066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Import .fpx with all parameter to 40</w:t>
            </w:r>
          </w:p>
        </w:tc>
        <w:tc>
          <w:tcPr>
            <w:tcW w:w="26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72EBED2F" w:rsidR="00112066" w:rsidRPr="006E7086" w:rsidRDefault="00112066" w:rsidP="00112066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 xml:space="preserve">Cost= , Reward= 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472C514C" w:rsidR="00112066" w:rsidRPr="006E7086" w:rsidRDefault="00112066" w:rsidP="00112066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Cost= , Reward</w:t>
            </w: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0A37AECC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112066" w:rsidRPr="00F250B6" w14:paraId="344CE2B2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112066" w:rsidRPr="006E708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30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7D1A1" w14:textId="3B1051BC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Import .fpx with parameter c1:14, l1:28, c2:74, l2:36, c3:59, l3:20</w:t>
            </w:r>
          </w:p>
        </w:tc>
        <w:tc>
          <w:tcPr>
            <w:tcW w:w="26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1EE26" w14:textId="6423414D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Cost=</w:t>
            </w:r>
            <w:r w:rsidR="00F77254">
              <w:rPr>
                <w:rFonts w:cstheme="minorHAnsi"/>
                <w:sz w:val="18"/>
                <w:szCs w:val="18"/>
                <w:lang w:eastAsia="zh-CN"/>
              </w:rPr>
              <w:t>97.6</w:t>
            </w: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 xml:space="preserve"> , Reward=</w:t>
            </w:r>
            <w:r w:rsidR="00F77254">
              <w:rPr>
                <w:rFonts w:cstheme="minorHAnsi"/>
                <w:sz w:val="18"/>
                <w:szCs w:val="18"/>
                <w:lang w:eastAsia="zh-CN"/>
              </w:rPr>
              <w:t>-97.6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62E7B804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Cost=</w:t>
            </w:r>
            <w:r w:rsidR="00F77254">
              <w:rPr>
                <w:rFonts w:cstheme="minorHAnsi"/>
                <w:sz w:val="18"/>
                <w:szCs w:val="18"/>
                <w:lang w:eastAsia="zh-CN"/>
              </w:rPr>
              <w:t>55.39</w:t>
            </w: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 xml:space="preserve"> , Reward=</w:t>
            </w:r>
            <w:r w:rsidR="00F77254">
              <w:rPr>
                <w:rFonts w:cstheme="minorHAnsi"/>
                <w:sz w:val="18"/>
                <w:szCs w:val="18"/>
                <w:lang w:eastAsia="zh-CN"/>
              </w:rPr>
              <w:t>-45.39</w:t>
            </w: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5A7C02BD" w:rsidR="00112066" w:rsidRPr="006E7086" w:rsidRDefault="00F77254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Pass</w:t>
            </w:r>
          </w:p>
        </w:tc>
      </w:tr>
      <w:tr w:rsidR="00112066" w:rsidRPr="00F250B6" w14:paraId="5623D7F4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184DC" w14:textId="77777777" w:rsidR="00112066" w:rsidRPr="006E708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0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729642" w14:textId="5011A9FE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Import .fpx with parameter c1:18, l1:39, c2:57, l2:62, c3:21, l3:40</w:t>
            </w:r>
          </w:p>
        </w:tc>
        <w:tc>
          <w:tcPr>
            <w:tcW w:w="26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B2D82" w14:textId="6F22ED87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Cost=</w:t>
            </w:r>
            <w:r w:rsidR="00F77254">
              <w:rPr>
                <w:rFonts w:cstheme="minorHAnsi"/>
                <w:sz w:val="18"/>
                <w:szCs w:val="18"/>
                <w:lang w:eastAsia="zh-CN"/>
              </w:rPr>
              <w:t xml:space="preserve"> 103.1</w:t>
            </w: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 xml:space="preserve"> , Reward=</w:t>
            </w:r>
            <w:r w:rsidR="00F77254">
              <w:rPr>
                <w:rFonts w:cstheme="minorHAnsi"/>
                <w:sz w:val="18"/>
                <w:szCs w:val="18"/>
                <w:lang w:eastAsia="zh-CN"/>
              </w:rPr>
              <w:t>-103.1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0D8B4C" w14:textId="02235C66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Cost=</w:t>
            </w:r>
            <w:r w:rsidR="00F77254">
              <w:rPr>
                <w:rFonts w:cstheme="minorHAnsi"/>
                <w:sz w:val="18"/>
                <w:szCs w:val="18"/>
                <w:lang w:eastAsia="zh-CN"/>
              </w:rPr>
              <w:t>55.59</w:t>
            </w: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 xml:space="preserve"> , Reward=</w:t>
            </w:r>
            <w:r w:rsidR="00F77254">
              <w:rPr>
                <w:rFonts w:cstheme="minorHAnsi"/>
                <w:sz w:val="18"/>
                <w:szCs w:val="18"/>
                <w:lang w:eastAsia="zh-CN"/>
              </w:rPr>
              <w:t>-45.59</w:t>
            </w: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4C3FBD" w14:textId="2A7D6E4C" w:rsidR="00112066" w:rsidRDefault="00F77254" w:rsidP="00112066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Pass</w:t>
            </w:r>
          </w:p>
          <w:p w14:paraId="4AA5CFDB" w14:textId="77777777" w:rsidR="00112066" w:rsidRPr="006E7086" w:rsidRDefault="00112066" w:rsidP="00112066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</w:tc>
      </w:tr>
      <w:tr w:rsidR="00112066" w:rsidRPr="00F250B6" w14:paraId="37690C8F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9DB22F" w14:textId="13BAFDFE" w:rsidR="00112066" w:rsidRPr="00112066" w:rsidRDefault="00112066" w:rsidP="00112066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cstheme="minorHAnsi" w:hint="eastAsia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30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C97E6E" w14:textId="60979BC2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Import .fpx with parameter c1:65, l1:35, c2:45, l2:25, c3:20, l3:15</w:t>
            </w:r>
          </w:p>
        </w:tc>
        <w:tc>
          <w:tcPr>
            <w:tcW w:w="26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041522" w14:textId="4ABF4FCD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Cost= , Reward=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AAB84A8" w14:textId="26A22724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Cost= , Reward=</w:t>
            </w: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10CE991" w14:textId="77777777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112066" w:rsidRPr="00F250B6" w14:paraId="6F531C20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C96969" w14:textId="567EBDF9" w:rsidR="00112066" w:rsidRPr="00112066" w:rsidRDefault="00075FB1" w:rsidP="00075FB1">
            <w:pPr>
              <w:tabs>
                <w:tab w:val="left" w:pos="390"/>
                <w:tab w:val="center" w:pos="549"/>
              </w:tabs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ab/>
            </w:r>
            <w:r>
              <w:rPr>
                <w:rFonts w:cstheme="minorHAnsi"/>
                <w:sz w:val="18"/>
                <w:szCs w:val="18"/>
                <w:lang w:eastAsia="zh-CN"/>
              </w:rPr>
              <w:tab/>
            </w:r>
            <w:r w:rsidR="00112066">
              <w:rPr>
                <w:rFonts w:cstheme="minorHAnsi" w:hint="eastAsia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30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DDA122" w14:textId="4EE6AFF8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Import .fpx with parameter c1:66, l1:28, c2:40, l2:20, c3:40, l3:15</w:t>
            </w:r>
          </w:p>
        </w:tc>
        <w:tc>
          <w:tcPr>
            <w:tcW w:w="26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7B73D6" w14:textId="286539D9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Cost= , Reward=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517B475" w14:textId="35C45D8E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Cost= , Reward=</w:t>
            </w: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972AC91" w14:textId="77777777" w:rsidR="00112066" w:rsidRPr="00112066" w:rsidRDefault="00112066" w:rsidP="00112066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</w:tc>
      </w:tr>
    </w:tbl>
    <w:p w14:paraId="6C26B872" w14:textId="77777777" w:rsidR="00112066" w:rsidRDefault="00112066" w:rsidP="00287DBC">
      <w:pPr>
        <w:rPr>
          <w:rFonts w:cstheme="minorHAnsi"/>
        </w:rPr>
      </w:pPr>
    </w:p>
    <w:tbl>
      <w:tblPr>
        <w:tblW w:w="14584" w:type="dxa"/>
        <w:tblLook w:val="04A0" w:firstRow="1" w:lastRow="0" w:firstColumn="1" w:lastColumn="0" w:noHBand="0" w:noVBand="1"/>
      </w:tblPr>
      <w:tblGrid>
        <w:gridCol w:w="3503"/>
        <w:gridCol w:w="11081"/>
      </w:tblGrid>
      <w:tr w:rsidR="00075FB1" w:rsidRPr="00F250B6" w14:paraId="52D83374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36E6E96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159" w:type="dxa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E955B31" w14:textId="77777777" w:rsidR="00075FB1" w:rsidRPr="00C41480" w:rsidRDefault="00075FB1" w:rsidP="00FC22ED">
            <w:pPr>
              <w:spacing w:after="0" w:line="240" w:lineRule="auto"/>
              <w:rPr>
                <w:rFonts w:cstheme="minorHAnsi"/>
                <w:b/>
                <w:bCs/>
                <w:lang w:val="en-MY" w:eastAsia="zh-CN"/>
              </w:rPr>
            </w:pPr>
            <w:r>
              <w:rPr>
                <w:rFonts w:cstheme="minorHAnsi"/>
                <w:b/>
                <w:bCs/>
                <w:lang w:val="en-MY" w:eastAsia="zh-CN"/>
              </w:rPr>
              <w:t>Tester Remark</w:t>
            </w:r>
          </w:p>
        </w:tc>
      </w:tr>
      <w:tr w:rsidR="00075FB1" w:rsidRPr="006E7086" w14:paraId="199B7B1E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3ABC03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74B94E2" w14:textId="6FBA2CAB" w:rsidR="00075FB1" w:rsidRPr="006E7086" w:rsidRDefault="00F77254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After importing new file again, when click on the checkbox that show series. The graph will become back the optimize graph.</w:t>
            </w:r>
          </w:p>
        </w:tc>
      </w:tr>
      <w:tr w:rsidR="00075FB1" w:rsidRPr="006E7086" w14:paraId="1E667D3B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CEFFA4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C323D4D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075FB1" w:rsidRPr="00D51996" w14:paraId="2D9F517D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DEF422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048A2ED" w14:textId="77777777" w:rsidR="00075FB1" w:rsidRPr="00D5199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075FB1" w:rsidRPr="005005E1" w14:paraId="5D73A86E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05F7C2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3FEB508" w14:textId="77777777" w:rsidR="00075FB1" w:rsidRPr="005005E1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075FB1" w:rsidRPr="00F250B6" w14:paraId="4026735A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116A77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5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2E1D49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09587AC6" w14:textId="77777777" w:rsidR="00075FB1" w:rsidRDefault="00075FB1" w:rsidP="00287DBC">
      <w:pPr>
        <w:rPr>
          <w:rFonts w:cstheme="minorHAnsi"/>
        </w:rPr>
      </w:pPr>
    </w:p>
    <w:p w14:paraId="3468D868" w14:textId="77777777" w:rsidR="00112066" w:rsidRDefault="00112066" w:rsidP="00287DBC">
      <w:pPr>
        <w:rPr>
          <w:rFonts w:cstheme="minorHAnsi"/>
        </w:rPr>
      </w:pPr>
    </w:p>
    <w:p w14:paraId="5F33192B" w14:textId="77777777" w:rsidR="00112066" w:rsidRDefault="00112066" w:rsidP="00287DBC">
      <w:pPr>
        <w:rPr>
          <w:rFonts w:cstheme="minorHAnsi"/>
        </w:rPr>
      </w:pPr>
    </w:p>
    <w:p w14:paraId="729649D5" w14:textId="77777777" w:rsidR="00112066" w:rsidRDefault="00112066" w:rsidP="00287DBC">
      <w:pPr>
        <w:rPr>
          <w:rFonts w:cstheme="minorHAnsi"/>
        </w:rPr>
      </w:pPr>
    </w:p>
    <w:p w14:paraId="05A2D3AE" w14:textId="77777777" w:rsidR="00112066" w:rsidRDefault="00112066" w:rsidP="00287DBC">
      <w:pPr>
        <w:rPr>
          <w:rFonts w:cstheme="minorHAnsi"/>
        </w:rPr>
      </w:pPr>
    </w:p>
    <w:p w14:paraId="481D77AC" w14:textId="77777777" w:rsidR="00112066" w:rsidRDefault="00112066" w:rsidP="00287DBC">
      <w:pPr>
        <w:rPr>
          <w:rFonts w:cstheme="minorHAnsi"/>
        </w:rPr>
      </w:pPr>
    </w:p>
    <w:p w14:paraId="5BF03B8F" w14:textId="77777777" w:rsidR="00112066" w:rsidRDefault="00112066" w:rsidP="00287DBC">
      <w:pPr>
        <w:rPr>
          <w:rFonts w:cstheme="minorHAnsi"/>
        </w:rPr>
      </w:pPr>
    </w:p>
    <w:p w14:paraId="1CC95B65" w14:textId="77777777" w:rsidR="00112066" w:rsidRDefault="00112066" w:rsidP="00287DBC">
      <w:pPr>
        <w:rPr>
          <w:rFonts w:cstheme="minorHAnsi"/>
        </w:rPr>
      </w:pPr>
    </w:p>
    <w:p w14:paraId="3EAE439C" w14:textId="77777777" w:rsidR="00112066" w:rsidRDefault="00112066" w:rsidP="00287DBC">
      <w:pPr>
        <w:rPr>
          <w:rFonts w:cstheme="minorHAnsi"/>
        </w:rPr>
      </w:pPr>
    </w:p>
    <w:p w14:paraId="33F29778" w14:textId="77777777" w:rsidR="00112066" w:rsidRDefault="00112066" w:rsidP="00287DBC">
      <w:pPr>
        <w:rPr>
          <w:rFonts w:cstheme="minorHAnsi"/>
        </w:rPr>
      </w:pPr>
    </w:p>
    <w:p w14:paraId="1310B8F3" w14:textId="77777777" w:rsidR="00112066" w:rsidRDefault="00112066" w:rsidP="00287DBC">
      <w:pPr>
        <w:rPr>
          <w:rFonts w:cstheme="minorHAnsi"/>
        </w:rPr>
      </w:pPr>
    </w:p>
    <w:p w14:paraId="6086A4EB" w14:textId="77777777" w:rsidR="00112066" w:rsidRDefault="00112066" w:rsidP="00287DBC">
      <w:pPr>
        <w:rPr>
          <w:rFonts w:cstheme="minorHAnsi"/>
        </w:rPr>
      </w:pPr>
    </w:p>
    <w:p w14:paraId="2DC178ED" w14:textId="77777777" w:rsidR="00112066" w:rsidRDefault="00112066" w:rsidP="00287DBC">
      <w:pPr>
        <w:rPr>
          <w:rFonts w:cstheme="minorHAnsi"/>
        </w:rPr>
      </w:pPr>
    </w:p>
    <w:p w14:paraId="6FE279F7" w14:textId="77777777" w:rsidR="00112066" w:rsidRDefault="00112066" w:rsidP="00287DBC">
      <w:pPr>
        <w:rPr>
          <w:rFonts w:cstheme="minorHAnsi"/>
        </w:rPr>
      </w:pPr>
    </w:p>
    <w:p w14:paraId="38E3E403" w14:textId="77777777" w:rsidR="00112066" w:rsidRDefault="00112066" w:rsidP="00287DBC">
      <w:pPr>
        <w:rPr>
          <w:rFonts w:cstheme="minorHAnsi"/>
        </w:rPr>
      </w:pPr>
    </w:p>
    <w:tbl>
      <w:tblPr>
        <w:tblW w:w="14584" w:type="dxa"/>
        <w:tblLook w:val="04A0" w:firstRow="1" w:lastRow="0" w:firstColumn="1" w:lastColumn="0" w:noHBand="0" w:noVBand="1"/>
      </w:tblPr>
      <w:tblGrid>
        <w:gridCol w:w="1315"/>
        <w:gridCol w:w="1500"/>
        <w:gridCol w:w="1536"/>
        <w:gridCol w:w="1376"/>
        <w:gridCol w:w="1296"/>
        <w:gridCol w:w="1296"/>
        <w:gridCol w:w="1296"/>
        <w:gridCol w:w="1296"/>
        <w:gridCol w:w="1332"/>
        <w:gridCol w:w="1296"/>
        <w:gridCol w:w="1298"/>
      </w:tblGrid>
      <w:tr w:rsidR="006E7086" w:rsidRPr="00F250B6" w14:paraId="5AC1C401" w14:textId="77777777" w:rsidTr="00880D5A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1D2C0D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4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3DB222" w14:textId="2EC2FE0E" w:rsidR="006E7086" w:rsidRPr="006E7086" w:rsidRDefault="006E7086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eastAsia="Times New Roman" w:cstheme="minorHAnsi"/>
                <w:lang w:eastAsia="en-GB"/>
              </w:rPr>
              <w:t>Version1_</w:t>
            </w:r>
            <w:r>
              <w:rPr>
                <w:rFonts w:cstheme="minorHAnsi" w:hint="eastAsia"/>
                <w:lang w:eastAsia="zh-CN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2E77FA4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81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618A6BE" w14:textId="14B07FF8" w:rsidR="006E7086" w:rsidRPr="006E7086" w:rsidRDefault="006E7086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 xml:space="preserve">Import file </w:t>
            </w:r>
            <w:r>
              <w:rPr>
                <w:rFonts w:cstheme="minorHAnsi"/>
                <w:lang w:eastAsia="zh-CN"/>
              </w:rPr>
              <w:t>that</w:t>
            </w:r>
            <w:r>
              <w:rPr>
                <w:rFonts w:cstheme="minorHAnsi" w:hint="eastAsia"/>
                <w:lang w:eastAsia="zh-CN"/>
              </w:rPr>
              <w:t xml:space="preserve"> out of .fpx</w:t>
            </w:r>
          </w:p>
        </w:tc>
      </w:tr>
      <w:tr w:rsidR="006E7086" w:rsidRPr="00F250B6" w14:paraId="63AE5F78" w14:textId="77777777" w:rsidTr="00880D5A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689334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82021D" w14:textId="1D99C83A" w:rsidR="006E7086" w:rsidRPr="004C2F85" w:rsidRDefault="00075FB1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Fong, Vincent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E97F703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6EC1E30" w14:textId="3B421DE5" w:rsidR="006E7086" w:rsidRPr="004C2F85" w:rsidRDefault="00075FB1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Leong</w:t>
            </w:r>
          </w:p>
        </w:tc>
        <w:tc>
          <w:tcPr>
            <w:tcW w:w="262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B4EC0B9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07445646" w14:textId="77777777" w:rsidR="006E7086" w:rsidRPr="004C2F85" w:rsidRDefault="006E7086" w:rsidP="00880D5A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V</w:t>
            </w:r>
            <w:r>
              <w:rPr>
                <w:rFonts w:cstheme="minorHAnsi" w:hint="eastAsia"/>
                <w:lang w:eastAsia="zh-CN"/>
              </w:rPr>
              <w:t>ersion 1.0.0.0</w:t>
            </w:r>
          </w:p>
        </w:tc>
      </w:tr>
      <w:tr w:rsidR="006E7086" w:rsidRPr="00F250B6" w14:paraId="226D2C01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916698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19B38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0A1C5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EEE43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B6EAC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5A9103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7A186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07DCA6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A897FC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DB638E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72396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086" w:rsidRPr="00F250B6" w14:paraId="094BF36C" w14:textId="77777777" w:rsidTr="00880D5A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13DD53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33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2A6BD0" w14:textId="77777777" w:rsidR="006E7086" w:rsidRPr="006E7086" w:rsidRDefault="006E7086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76DE8F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44DF2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32A945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94B9DF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AB78F3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086" w:rsidRPr="00F250B6" w14:paraId="022374B7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C63480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D8EA2A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9C3B06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91596E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209B5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F526C8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DDCB5A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CF2FE9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6DCCFF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5E13D2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2B608B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086" w:rsidRPr="00F250B6" w14:paraId="1CB8A70B" w14:textId="77777777" w:rsidTr="00880D5A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5413725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ED55CB" w14:textId="77777777" w:rsidR="006E7086" w:rsidRPr="006E7086" w:rsidRDefault="006E7086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90124F0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F2DD02" w14:textId="77777777" w:rsidR="006E7086" w:rsidRPr="006E7086" w:rsidRDefault="006E7086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F157D0E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6B4812" w14:textId="77777777" w:rsidR="006E7086" w:rsidRPr="006E7086" w:rsidRDefault="006E7086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6E7086" w:rsidRPr="00F250B6" w14:paraId="6511CA9B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ED15E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6F2980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97C57B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7FB915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EC1359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AF2A6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FB836B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ED8866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967372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D78D57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5633E5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086" w:rsidRPr="00F250B6" w14:paraId="4AF10100" w14:textId="77777777" w:rsidTr="00880D5A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96843B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159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75BC92B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41224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8CDE034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518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D1F0AE0" w14:textId="4D5F3519" w:rsidR="006E7086" w:rsidRPr="006E7086" w:rsidRDefault="006E7086" w:rsidP="00880D5A">
            <w:pPr>
              <w:spacing w:after="0" w:line="240" w:lineRule="auto"/>
              <w:rPr>
                <w:rFonts w:cstheme="minorHAnsi"/>
                <w:b/>
                <w:bCs/>
                <w:lang w:eastAsia="zh-CN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  <w:r>
              <w:rPr>
                <w:rFonts w:cstheme="minorHAnsi" w:hint="eastAsia"/>
                <w:b/>
                <w:bCs/>
                <w:lang w:eastAsia="zh-CN"/>
              </w:rPr>
              <w:t xml:space="preserve"> </w:t>
            </w:r>
          </w:p>
        </w:tc>
      </w:tr>
      <w:tr w:rsidR="006E7086" w:rsidRPr="00F250B6" w14:paraId="2B76A984" w14:textId="77777777" w:rsidTr="00880D5A">
        <w:trPr>
          <w:trHeight w:val="295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C03DBC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0D1BE1" w14:textId="77777777" w:rsidR="006E7086" w:rsidRPr="006E7086" w:rsidRDefault="006E7086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Download application fold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F3649F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681873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D7EFB2D" w14:textId="1A18F716" w:rsidR="006E7086" w:rsidRPr="006E7086" w:rsidRDefault="006E7086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.pdf</w:t>
            </w:r>
          </w:p>
        </w:tc>
      </w:tr>
      <w:tr w:rsidR="006E7086" w:rsidRPr="00F250B6" w14:paraId="028B3B35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520154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F0994DC" w14:textId="2981E076" w:rsidR="006E7086" w:rsidRPr="006E7086" w:rsidRDefault="006E7086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075FB1">
              <w:rPr>
                <w:rFonts w:cstheme="minorHAnsi" w:hint="eastAsia"/>
                <w:lang w:eastAsia="zh-CN"/>
              </w:rPr>
              <w:t xml:space="preserve">Open .exe file in </w:t>
            </w:r>
            <w:r w:rsidR="00075FB1" w:rsidRPr="00112066">
              <w:rPr>
                <w:rFonts w:cstheme="minorHAnsi"/>
                <w:lang w:eastAsia="zh-CN"/>
              </w:rPr>
              <w:t>\TeamVFL_Project_Prototype\bin\x64\Releas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A08F3E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A42DC5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C7C95C9" w14:textId="6DDBA2C3" w:rsidR="006E7086" w:rsidRPr="00075FB1" w:rsidRDefault="00075FB1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.csv</w:t>
            </w:r>
          </w:p>
        </w:tc>
      </w:tr>
      <w:tr w:rsidR="006E7086" w:rsidRPr="00F250B6" w14:paraId="175061A9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6B050B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AD57F4" w14:textId="65E6CF0C" w:rsidR="006E7086" w:rsidRPr="006E7086" w:rsidRDefault="006E7086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cstheme="minorHAnsi" w:hint="eastAsia"/>
                <w:lang w:eastAsia="zh-CN"/>
              </w:rPr>
              <w:t>Import any file that is not .fpx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141E21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D4C6CE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6DBBF8D" w14:textId="51D4F8FB" w:rsidR="006E7086" w:rsidRPr="00075FB1" w:rsidRDefault="00075FB1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.png</w:t>
            </w:r>
          </w:p>
        </w:tc>
      </w:tr>
      <w:tr w:rsidR="006E7086" w:rsidRPr="00F250B6" w14:paraId="2FC3FB66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BF5748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4841231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BA9BA5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F2027B" w14:textId="77777777" w:rsidR="006E7086" w:rsidRPr="006E7086" w:rsidRDefault="006E7086" w:rsidP="00880D5A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4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55CDC7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086" w:rsidRPr="00F250B6" w14:paraId="4AAA3288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904310" w14:textId="77777777" w:rsidR="006E7086" w:rsidRPr="006E7086" w:rsidRDefault="006E7086" w:rsidP="00880D5A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5696979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000454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B2B4EE" w14:textId="77777777" w:rsidR="006E7086" w:rsidRPr="006E7086" w:rsidRDefault="006E7086" w:rsidP="00880D5A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9D3BA97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086" w:rsidRPr="00F250B6" w14:paraId="4574A3C7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617906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6CD16A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AAC19F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D2E32E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621D46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09DDCC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8EAD01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8FEDA7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9D2E42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0466E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ED80D8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086" w:rsidRPr="00F250B6" w14:paraId="776301D8" w14:textId="77777777" w:rsidTr="00880D5A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6BBE3CF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04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1F3FD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E1B595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000D17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02FDDA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D16D83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086" w:rsidRPr="00F250B6" w14:paraId="689ED8C3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AB1B5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03882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49F34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C6EC5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27673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6EF6B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BCD4F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05033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1A212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37BCF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183EC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086" w:rsidRPr="00F250B6" w14:paraId="4491B99B" w14:textId="77777777" w:rsidTr="00880D5A">
        <w:trPr>
          <w:trHeight w:val="472"/>
        </w:trPr>
        <w:tc>
          <w:tcPr>
            <w:tcW w:w="1315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EE9D7D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862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D1C866C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5DB80C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88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86A83E4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926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952B260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086" w:rsidRPr="00F250B6" w14:paraId="2BCE6323" w14:textId="77777777" w:rsidTr="00880D5A">
        <w:trPr>
          <w:trHeight w:val="472"/>
        </w:trPr>
        <w:tc>
          <w:tcPr>
            <w:tcW w:w="1315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58A5A02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862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7ABCB61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4A61B1C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36AD6F8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926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4C59AC0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086" w:rsidRPr="00F250B6" w14:paraId="2A7B903B" w14:textId="77777777" w:rsidTr="00880D5A">
        <w:trPr>
          <w:trHeight w:val="57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BDEFB6" w14:textId="77777777" w:rsidR="006E7086" w:rsidRPr="006E708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1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A1E339" w14:textId="2B92A487" w:rsidR="006E7086" w:rsidRPr="006E7086" w:rsidRDefault="006E7086" w:rsidP="00880D5A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Import .</w:t>
            </w:r>
            <w:r>
              <w:rPr>
                <w:rFonts w:cstheme="minorHAnsi" w:hint="eastAsia"/>
                <w:sz w:val="18"/>
                <w:szCs w:val="18"/>
                <w:lang w:eastAsia="zh-CN"/>
              </w:rPr>
              <w:t xml:space="preserve">pdf file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96CDD6" w14:textId="037037B5" w:rsidR="006E7086" w:rsidRPr="006E7086" w:rsidRDefault="00075FB1" w:rsidP="00880D5A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F</w:t>
            </w:r>
            <w:r>
              <w:rPr>
                <w:rFonts w:cstheme="minorHAnsi" w:hint="eastAsia"/>
                <w:sz w:val="18"/>
                <w:szCs w:val="18"/>
                <w:lang w:eastAsia="zh-CN"/>
              </w:rPr>
              <w:t>ile not found, been filter by desktop app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9635333" w14:textId="7C744683" w:rsidR="006E7086" w:rsidRPr="006E7086" w:rsidRDefault="005D76E5" w:rsidP="00880D5A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Not found</w:t>
            </w: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27B97CF" w14:textId="48F7FE66" w:rsidR="006E7086" w:rsidRPr="006E7086" w:rsidRDefault="005D76E5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Pass</w:t>
            </w:r>
          </w:p>
        </w:tc>
      </w:tr>
      <w:tr w:rsidR="006E7086" w:rsidRPr="00F250B6" w14:paraId="310A5CE8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58EB77" w14:textId="77777777" w:rsidR="006E7086" w:rsidRPr="006E708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4E31BD" w14:textId="566C3C3A" w:rsidR="006E7086" w:rsidRPr="006E7086" w:rsidRDefault="00075FB1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Import .</w:t>
            </w:r>
            <w:r>
              <w:rPr>
                <w:rFonts w:cstheme="minorHAnsi" w:hint="eastAsia"/>
                <w:sz w:val="18"/>
                <w:szCs w:val="18"/>
                <w:lang w:eastAsia="zh-CN"/>
              </w:rPr>
              <w:t>csv fil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D6DCA6" w14:textId="20D022EA" w:rsidR="006E7086" w:rsidRPr="006E7086" w:rsidRDefault="00075FB1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F</w:t>
            </w:r>
            <w:r>
              <w:rPr>
                <w:rFonts w:cstheme="minorHAnsi" w:hint="eastAsia"/>
                <w:sz w:val="18"/>
                <w:szCs w:val="18"/>
                <w:lang w:eastAsia="zh-CN"/>
              </w:rPr>
              <w:t>ile not found, been filter by desktop app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ADBC6F6" w14:textId="73B243C5" w:rsidR="006E7086" w:rsidRPr="006E7086" w:rsidRDefault="005D76E5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Not Found</w:t>
            </w: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C6CB28B" w14:textId="10F3A9A0" w:rsidR="006E7086" w:rsidRPr="006E7086" w:rsidRDefault="005D76E5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Pass</w:t>
            </w:r>
          </w:p>
        </w:tc>
      </w:tr>
      <w:tr w:rsidR="006E7086" w:rsidRPr="00F250B6" w14:paraId="73C3159E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9B0506" w14:textId="77777777" w:rsidR="006E7086" w:rsidRPr="006E708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1CA1BA" w14:textId="4B5BB222" w:rsidR="006E7086" w:rsidRPr="006E7086" w:rsidRDefault="00075FB1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Import .</w:t>
            </w:r>
            <w:r>
              <w:rPr>
                <w:rFonts w:cstheme="minorHAnsi" w:hint="eastAsia"/>
                <w:sz w:val="18"/>
                <w:szCs w:val="18"/>
                <w:lang w:eastAsia="zh-CN"/>
              </w:rPr>
              <w:t>png fil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7541CD" w14:textId="6BD82D04" w:rsidR="006E7086" w:rsidRPr="006E7086" w:rsidRDefault="00075FB1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F</w:t>
            </w:r>
            <w:r>
              <w:rPr>
                <w:rFonts w:cstheme="minorHAnsi" w:hint="eastAsia"/>
                <w:sz w:val="18"/>
                <w:szCs w:val="18"/>
                <w:lang w:eastAsia="zh-CN"/>
              </w:rPr>
              <w:t>ile not found, been filter by desktop app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D6A1829" w14:textId="2422C815" w:rsidR="006E7086" w:rsidRPr="006E7086" w:rsidRDefault="005D76E5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Not Found</w:t>
            </w: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A2DA9B2" w14:textId="43818F81" w:rsidR="006E7086" w:rsidRDefault="005D76E5" w:rsidP="00880D5A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Pass</w:t>
            </w:r>
          </w:p>
          <w:p w14:paraId="24D3FDFA" w14:textId="77777777" w:rsidR="006E7086" w:rsidRPr="006E7086" w:rsidRDefault="006E7086" w:rsidP="00880D5A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</w:tc>
      </w:tr>
      <w:tr w:rsidR="006E7086" w:rsidRPr="00F250B6" w14:paraId="7E2DC6D2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213846" w14:textId="77777777" w:rsidR="006E7086" w:rsidRPr="006E708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78A23A" w14:textId="77777777" w:rsidR="006E7086" w:rsidRPr="006E7086" w:rsidRDefault="006E7086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F4923D" w14:textId="77777777" w:rsidR="006E7086" w:rsidRPr="006E7086" w:rsidRDefault="006E7086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A9B2214" w14:textId="77777777" w:rsidR="006E7086" w:rsidRPr="006E7086" w:rsidRDefault="006E7086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C770CAA" w14:textId="77777777" w:rsidR="006E7086" w:rsidRPr="006E7086" w:rsidRDefault="006E7086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6E7086" w:rsidRPr="00F250B6" w14:paraId="1D9A4859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316A3D" w14:textId="77777777" w:rsidR="006E7086" w:rsidRPr="006E708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C57B0E" w14:textId="77777777" w:rsidR="006E7086" w:rsidRPr="006E7086" w:rsidRDefault="006E7086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0E9A35" w14:textId="77777777" w:rsidR="006E7086" w:rsidRPr="006E7086" w:rsidRDefault="006E7086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53EC018" w14:textId="77777777" w:rsidR="006E7086" w:rsidRPr="006E7086" w:rsidRDefault="006E7086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35C0E38" w14:textId="77777777" w:rsidR="006E7086" w:rsidRPr="006E7086" w:rsidRDefault="006E7086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</w:tbl>
    <w:p w14:paraId="7788AFF2" w14:textId="77777777" w:rsidR="006E7086" w:rsidRDefault="006E7086" w:rsidP="00287DBC">
      <w:pPr>
        <w:rPr>
          <w:rFonts w:cstheme="minorHAnsi"/>
        </w:rPr>
      </w:pPr>
    </w:p>
    <w:p w14:paraId="4CE64705" w14:textId="77777777" w:rsidR="00075FB1" w:rsidRDefault="00075FB1" w:rsidP="00287DBC">
      <w:pPr>
        <w:rPr>
          <w:rFonts w:cstheme="minorHAnsi"/>
        </w:rPr>
      </w:pPr>
    </w:p>
    <w:tbl>
      <w:tblPr>
        <w:tblW w:w="14584" w:type="dxa"/>
        <w:tblLook w:val="04A0" w:firstRow="1" w:lastRow="0" w:firstColumn="1" w:lastColumn="0" w:noHBand="0" w:noVBand="1"/>
      </w:tblPr>
      <w:tblGrid>
        <w:gridCol w:w="3503"/>
        <w:gridCol w:w="11081"/>
      </w:tblGrid>
      <w:tr w:rsidR="00075FB1" w:rsidRPr="00F250B6" w14:paraId="0769A6A2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A6CD8D6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159" w:type="dxa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CC75DE2" w14:textId="77777777" w:rsidR="00075FB1" w:rsidRPr="00C41480" w:rsidRDefault="00075FB1" w:rsidP="00FC22ED">
            <w:pPr>
              <w:spacing w:after="0" w:line="240" w:lineRule="auto"/>
              <w:rPr>
                <w:rFonts w:cstheme="minorHAnsi"/>
                <w:b/>
                <w:bCs/>
                <w:lang w:val="en-MY" w:eastAsia="zh-CN"/>
              </w:rPr>
            </w:pPr>
            <w:r>
              <w:rPr>
                <w:rFonts w:cstheme="minorHAnsi"/>
                <w:b/>
                <w:bCs/>
                <w:lang w:val="en-MY" w:eastAsia="zh-CN"/>
              </w:rPr>
              <w:t>Tester Remark</w:t>
            </w:r>
          </w:p>
        </w:tc>
      </w:tr>
      <w:tr w:rsidR="00075FB1" w:rsidRPr="006E7086" w14:paraId="521A723B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2A4E51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10B85D8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075FB1" w:rsidRPr="006E7086" w14:paraId="144423B2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9D1534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434894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075FB1" w:rsidRPr="00D51996" w14:paraId="750E7162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1A138C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46C97F6" w14:textId="77777777" w:rsidR="00075FB1" w:rsidRPr="00D5199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075FB1" w:rsidRPr="005005E1" w14:paraId="5ACD45D3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20C592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84D60" w14:textId="77777777" w:rsidR="00075FB1" w:rsidRPr="005005E1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075FB1" w:rsidRPr="00F250B6" w14:paraId="699F6F8C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FC8380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5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54D82CA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39883BD9" w14:textId="77777777" w:rsidR="00075FB1" w:rsidRDefault="00075FB1" w:rsidP="00287DBC">
      <w:pPr>
        <w:rPr>
          <w:rFonts w:cstheme="minorHAnsi"/>
        </w:rPr>
      </w:pPr>
    </w:p>
    <w:p w14:paraId="7EEA0D40" w14:textId="77777777" w:rsidR="00075FB1" w:rsidRPr="00075FB1" w:rsidRDefault="00075FB1" w:rsidP="00075FB1">
      <w:pPr>
        <w:rPr>
          <w:rFonts w:cstheme="minorHAnsi"/>
        </w:rPr>
      </w:pPr>
    </w:p>
    <w:p w14:paraId="71877EF8" w14:textId="77777777" w:rsidR="00075FB1" w:rsidRPr="00075FB1" w:rsidRDefault="00075FB1" w:rsidP="00075FB1">
      <w:pPr>
        <w:rPr>
          <w:rFonts w:cstheme="minorHAnsi"/>
        </w:rPr>
      </w:pPr>
    </w:p>
    <w:p w14:paraId="1C799F69" w14:textId="77777777" w:rsidR="00075FB1" w:rsidRPr="00075FB1" w:rsidRDefault="00075FB1" w:rsidP="00075FB1">
      <w:pPr>
        <w:rPr>
          <w:rFonts w:cstheme="minorHAnsi"/>
        </w:rPr>
      </w:pPr>
    </w:p>
    <w:p w14:paraId="7527002C" w14:textId="77777777" w:rsidR="00075FB1" w:rsidRPr="00075FB1" w:rsidRDefault="00075FB1" w:rsidP="00075FB1">
      <w:pPr>
        <w:rPr>
          <w:rFonts w:cstheme="minorHAnsi"/>
        </w:rPr>
      </w:pPr>
    </w:p>
    <w:p w14:paraId="1C6D7440" w14:textId="77777777" w:rsidR="00075FB1" w:rsidRPr="00075FB1" w:rsidRDefault="00075FB1" w:rsidP="00075FB1">
      <w:pPr>
        <w:rPr>
          <w:rFonts w:cstheme="minorHAnsi"/>
        </w:rPr>
      </w:pPr>
    </w:p>
    <w:p w14:paraId="6D926A16" w14:textId="77777777" w:rsidR="00075FB1" w:rsidRPr="00075FB1" w:rsidRDefault="00075FB1" w:rsidP="00075FB1">
      <w:pPr>
        <w:rPr>
          <w:rFonts w:cstheme="minorHAnsi"/>
        </w:rPr>
      </w:pPr>
    </w:p>
    <w:p w14:paraId="0DC4D0DA" w14:textId="77777777" w:rsidR="00075FB1" w:rsidRPr="00075FB1" w:rsidRDefault="00075FB1" w:rsidP="00075FB1">
      <w:pPr>
        <w:rPr>
          <w:rFonts w:cstheme="minorHAnsi"/>
        </w:rPr>
      </w:pPr>
    </w:p>
    <w:p w14:paraId="02B8B927" w14:textId="77777777" w:rsidR="00075FB1" w:rsidRPr="00075FB1" w:rsidRDefault="00075FB1" w:rsidP="00075FB1">
      <w:pPr>
        <w:rPr>
          <w:rFonts w:cstheme="minorHAnsi"/>
        </w:rPr>
      </w:pPr>
    </w:p>
    <w:p w14:paraId="3CD1A3BA" w14:textId="77777777" w:rsidR="00075FB1" w:rsidRPr="00075FB1" w:rsidRDefault="00075FB1" w:rsidP="00075FB1">
      <w:pPr>
        <w:rPr>
          <w:rFonts w:cstheme="minorHAnsi"/>
        </w:rPr>
      </w:pPr>
    </w:p>
    <w:p w14:paraId="27811F7A" w14:textId="77777777" w:rsidR="00075FB1" w:rsidRPr="00075FB1" w:rsidRDefault="00075FB1" w:rsidP="00075FB1">
      <w:pPr>
        <w:rPr>
          <w:rFonts w:cstheme="minorHAnsi"/>
        </w:rPr>
      </w:pPr>
    </w:p>
    <w:p w14:paraId="0DB2A792" w14:textId="77777777" w:rsidR="00075FB1" w:rsidRPr="00075FB1" w:rsidRDefault="00075FB1" w:rsidP="00075FB1">
      <w:pPr>
        <w:rPr>
          <w:rFonts w:cstheme="minorHAnsi"/>
        </w:rPr>
      </w:pPr>
    </w:p>
    <w:p w14:paraId="58273D66" w14:textId="77777777" w:rsidR="00075FB1" w:rsidRPr="00075FB1" w:rsidRDefault="00075FB1" w:rsidP="00075FB1">
      <w:pPr>
        <w:rPr>
          <w:rFonts w:cstheme="minorHAnsi"/>
        </w:rPr>
      </w:pPr>
    </w:p>
    <w:p w14:paraId="56EEB7F6" w14:textId="77777777" w:rsidR="00075FB1" w:rsidRDefault="00075FB1" w:rsidP="00075FB1">
      <w:pPr>
        <w:rPr>
          <w:rFonts w:cstheme="minorHAnsi"/>
        </w:rPr>
      </w:pPr>
    </w:p>
    <w:p w14:paraId="65EAE082" w14:textId="77777777" w:rsidR="00075FB1" w:rsidRDefault="00075FB1" w:rsidP="00075FB1">
      <w:pPr>
        <w:rPr>
          <w:rFonts w:cstheme="minorHAnsi"/>
        </w:rPr>
      </w:pPr>
    </w:p>
    <w:tbl>
      <w:tblPr>
        <w:tblW w:w="14584" w:type="dxa"/>
        <w:tblLook w:val="04A0" w:firstRow="1" w:lastRow="0" w:firstColumn="1" w:lastColumn="0" w:noHBand="0" w:noVBand="1"/>
      </w:tblPr>
      <w:tblGrid>
        <w:gridCol w:w="1315"/>
        <w:gridCol w:w="1500"/>
        <w:gridCol w:w="1536"/>
        <w:gridCol w:w="1376"/>
        <w:gridCol w:w="1296"/>
        <w:gridCol w:w="1296"/>
        <w:gridCol w:w="1296"/>
        <w:gridCol w:w="1296"/>
        <w:gridCol w:w="1332"/>
        <w:gridCol w:w="1296"/>
        <w:gridCol w:w="1298"/>
      </w:tblGrid>
      <w:tr w:rsidR="00075FB1" w:rsidRPr="00F250B6" w14:paraId="5E43F949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6B1894F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4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ED6A74" w14:textId="685C28FE" w:rsidR="00075FB1" w:rsidRPr="00075FB1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eastAsia="Times New Roman" w:cstheme="minorHAnsi"/>
                <w:lang w:eastAsia="en-GB"/>
              </w:rPr>
              <w:t>Version1_</w:t>
            </w:r>
            <w:r>
              <w:rPr>
                <w:rFonts w:cstheme="minorHAnsi" w:hint="eastAsia"/>
                <w:lang w:eastAsia="zh-CN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61993F2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81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E4D8068" w14:textId="4F75D5BF" w:rsidR="00075FB1" w:rsidRPr="006E7086" w:rsidRDefault="004254B4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Test Design Response area functionality</w:t>
            </w:r>
          </w:p>
        </w:tc>
      </w:tr>
      <w:tr w:rsidR="00075FB1" w:rsidRPr="00F250B6" w14:paraId="366EC836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0BF47BF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306F9B" w14:textId="77777777" w:rsidR="00075FB1" w:rsidRPr="004C2F85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Fong, Vincent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E368C03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DA62EEC" w14:textId="77777777" w:rsidR="00075FB1" w:rsidRPr="004C2F85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Leong</w:t>
            </w:r>
          </w:p>
        </w:tc>
        <w:tc>
          <w:tcPr>
            <w:tcW w:w="262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B62F9CA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3F157D25" w14:textId="77777777" w:rsidR="00075FB1" w:rsidRPr="004C2F85" w:rsidRDefault="00075FB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V</w:t>
            </w:r>
            <w:r>
              <w:rPr>
                <w:rFonts w:cstheme="minorHAnsi" w:hint="eastAsia"/>
                <w:lang w:eastAsia="zh-CN"/>
              </w:rPr>
              <w:t>ersion 1.0.0.0</w:t>
            </w:r>
          </w:p>
        </w:tc>
      </w:tr>
      <w:tr w:rsidR="00075FB1" w:rsidRPr="00F250B6" w14:paraId="2AA292B9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039C4D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902A43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B22295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E58A97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02A23D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16E0C5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B99A8A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6A8A14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401B79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6AD49C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6B54D7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75FB1" w:rsidRPr="00F250B6" w14:paraId="4AFA5FA1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9E39C26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33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EA2895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23C09C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A0EA7A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5020EF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0C7020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366CD8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75FB1" w:rsidRPr="00F250B6" w14:paraId="4F60DFFA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337012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5F0815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C5C12E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90F159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87A066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214451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46BA69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69FF99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7F65EE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7621AA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F67E88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75FB1" w:rsidRPr="00F250B6" w14:paraId="41DE389B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27D58FA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CB62E3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E9D5FCD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71244D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D8A55F1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FF2B1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075FB1" w:rsidRPr="00F250B6" w14:paraId="02C678C2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2E7704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988CB9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5B7EDC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1E75BD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7E039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81E19E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B94E6E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02983E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976AE6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ECD45E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9BF9AF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75FB1" w:rsidRPr="00F250B6" w14:paraId="0FB1C891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3135736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159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80576F4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B1524C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1AEF76B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518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0567421" w14:textId="2D2752BD" w:rsidR="00075FB1" w:rsidRPr="006E7086" w:rsidRDefault="00075FB1" w:rsidP="00FC22ED">
            <w:pPr>
              <w:spacing w:after="0" w:line="240" w:lineRule="auto"/>
              <w:rPr>
                <w:rFonts w:cstheme="minorHAnsi"/>
                <w:b/>
                <w:bCs/>
                <w:lang w:eastAsia="zh-CN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  <w:r>
              <w:rPr>
                <w:rFonts w:cstheme="minorHAnsi" w:hint="eastAsia"/>
                <w:b/>
                <w:bCs/>
                <w:lang w:eastAsia="zh-CN"/>
              </w:rPr>
              <w:t xml:space="preserve"> </w:t>
            </w:r>
          </w:p>
        </w:tc>
      </w:tr>
      <w:tr w:rsidR="00075FB1" w:rsidRPr="00F250B6" w14:paraId="3986C812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682D75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1A4ADFC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Download application fold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B38FB7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9D19EC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9F866A6" w14:textId="0EBE1062" w:rsidR="00075FB1" w:rsidRPr="006E7086" w:rsidRDefault="004254B4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A</w:t>
            </w:r>
            <w:r>
              <w:rPr>
                <w:rFonts w:cstheme="minorHAnsi" w:hint="eastAsia"/>
                <w:lang w:eastAsia="zh-CN"/>
              </w:rPr>
              <w:t>ll design parameter = 40</w:t>
            </w:r>
          </w:p>
        </w:tc>
      </w:tr>
      <w:tr w:rsidR="00075FB1" w:rsidRPr="00F250B6" w14:paraId="0732C003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B6253F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0BF9909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cstheme="minorHAnsi" w:hint="eastAsia"/>
                <w:lang w:eastAsia="zh-CN"/>
              </w:rPr>
              <w:t xml:space="preserve">Open .exe file in </w:t>
            </w:r>
            <w:r w:rsidRPr="00112066">
              <w:rPr>
                <w:rFonts w:cstheme="minorHAnsi"/>
                <w:lang w:eastAsia="zh-CN"/>
              </w:rPr>
              <w:t>\TeamVFL_Project_Prototype\bin\x64\Releas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5EBC1F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63D78A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350A0B9" w14:textId="0556EC4D" w:rsidR="00075FB1" w:rsidRPr="00075FB1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075FB1" w:rsidRPr="00F250B6" w14:paraId="53821F23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FCEEA8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25C8C61" w14:textId="33D556F4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4254B4">
              <w:rPr>
                <w:rFonts w:cstheme="minorHAnsi" w:hint="eastAsia"/>
                <w:lang w:eastAsia="zh-CN"/>
              </w:rPr>
              <w:t>Import the .fpx file from Test FPX file provided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24DE9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F3DA54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E0BBDED" w14:textId="25BAABA0" w:rsidR="00075FB1" w:rsidRPr="00075FB1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075FB1" w:rsidRPr="00F250B6" w14:paraId="2FD3AD63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F16D3D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5F889BC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C8E391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CEE53A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4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3CBAB6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75FB1" w:rsidRPr="00F250B6" w14:paraId="22B419CB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AF7D90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570EBE7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170105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8ED948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4328F67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75FB1" w:rsidRPr="00F250B6" w14:paraId="43E163E5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4E3D23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8C50FD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0BDBB2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F7F0B6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DA6708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AF93D8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C79B90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A7B1D6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5E465F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BE6600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5C16BF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75FB1" w:rsidRPr="00F250B6" w14:paraId="2EB3FEE5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8C21F1C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04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3043A0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9F0B6B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85EDDA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027FEB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F204EF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75FB1" w:rsidRPr="00F250B6" w14:paraId="4CE7988C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66843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AC0B6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FCEF3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30908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E600E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7E55C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6C009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1C2EE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FFE01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02DAA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4A4EB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75FB1" w:rsidRPr="00F250B6" w14:paraId="0109306B" w14:textId="77777777" w:rsidTr="00FC22ED">
        <w:trPr>
          <w:trHeight w:val="472"/>
        </w:trPr>
        <w:tc>
          <w:tcPr>
            <w:tcW w:w="1315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BD41025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862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7C3AC0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5E6B363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88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7CBC6D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926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25564CE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075FB1" w:rsidRPr="00F250B6" w14:paraId="6028CDD6" w14:textId="77777777" w:rsidTr="00FC22ED">
        <w:trPr>
          <w:trHeight w:val="472"/>
        </w:trPr>
        <w:tc>
          <w:tcPr>
            <w:tcW w:w="1315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8933CD4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862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391878E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10A1F2A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5A5A2A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926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141B0CF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075FB1" w:rsidRPr="00F250B6" w14:paraId="0EED694B" w14:textId="77777777" w:rsidTr="00FC22ED">
        <w:trPr>
          <w:trHeight w:val="57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6D8660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1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C8DF7A" w14:textId="6F74066D" w:rsidR="00075FB1" w:rsidRPr="006E7086" w:rsidRDefault="005D76E5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Ctrl + Alt + select the graph area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32138E" w14:textId="201FD4D3" w:rsidR="00075FB1" w:rsidRPr="006E7086" w:rsidRDefault="00075FB1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924E5F4" w14:textId="6DFB8237" w:rsidR="00075FB1" w:rsidRPr="006E7086" w:rsidRDefault="005D76E5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Able to view specific area.</w:t>
            </w: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796CAC3" w14:textId="000C4659" w:rsidR="00075FB1" w:rsidRPr="006E7086" w:rsidRDefault="005D76E5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Pass</w:t>
            </w:r>
          </w:p>
        </w:tc>
      </w:tr>
      <w:tr w:rsidR="00075FB1" w:rsidRPr="00F250B6" w14:paraId="41E4CCC3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ED1C8A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6CC01C" w14:textId="617ADE9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12D42F" w14:textId="0034698A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762B2AB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06D0851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075FB1" w:rsidRPr="00F250B6" w14:paraId="0C8FF850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903DAB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9A8105" w14:textId="41BA38BF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54639F" w14:textId="75C18029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7EC90E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5F3EAAA" w14:textId="77777777" w:rsidR="00075FB1" w:rsidRDefault="00075FB1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  <w:p w14:paraId="497E47A9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</w:tc>
      </w:tr>
      <w:tr w:rsidR="00075FB1" w:rsidRPr="00F250B6" w14:paraId="21D3C643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35C758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2D29E0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AC44F9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DEF30E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61F1774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075FB1" w:rsidRPr="00F250B6" w14:paraId="37CB27CB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69BB66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4727B2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CACA3A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1BD08EF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0C8805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</w:tbl>
    <w:p w14:paraId="07C279E1" w14:textId="77777777" w:rsidR="00075FB1" w:rsidRDefault="00075FB1" w:rsidP="00075FB1">
      <w:pPr>
        <w:rPr>
          <w:rFonts w:cstheme="minorHAnsi"/>
        </w:rPr>
      </w:pPr>
    </w:p>
    <w:p w14:paraId="4ACA6C21" w14:textId="77777777" w:rsidR="00075FB1" w:rsidRDefault="00075FB1" w:rsidP="00075FB1">
      <w:pPr>
        <w:rPr>
          <w:rFonts w:cstheme="minorHAnsi"/>
        </w:rPr>
      </w:pPr>
    </w:p>
    <w:tbl>
      <w:tblPr>
        <w:tblW w:w="14584" w:type="dxa"/>
        <w:tblLook w:val="04A0" w:firstRow="1" w:lastRow="0" w:firstColumn="1" w:lastColumn="0" w:noHBand="0" w:noVBand="1"/>
      </w:tblPr>
      <w:tblGrid>
        <w:gridCol w:w="3503"/>
        <w:gridCol w:w="11081"/>
      </w:tblGrid>
      <w:tr w:rsidR="00075FB1" w:rsidRPr="00F250B6" w14:paraId="5506E4EA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2A2FB17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159" w:type="dxa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18777AC" w14:textId="77777777" w:rsidR="00075FB1" w:rsidRPr="00C41480" w:rsidRDefault="00075FB1" w:rsidP="00FC22ED">
            <w:pPr>
              <w:spacing w:after="0" w:line="240" w:lineRule="auto"/>
              <w:rPr>
                <w:rFonts w:cstheme="minorHAnsi"/>
                <w:b/>
                <w:bCs/>
                <w:lang w:val="en-MY" w:eastAsia="zh-CN"/>
              </w:rPr>
            </w:pPr>
            <w:r>
              <w:rPr>
                <w:rFonts w:cstheme="minorHAnsi"/>
                <w:b/>
                <w:bCs/>
                <w:lang w:val="en-MY" w:eastAsia="zh-CN"/>
              </w:rPr>
              <w:t>Tester Remark</w:t>
            </w:r>
          </w:p>
        </w:tc>
      </w:tr>
      <w:tr w:rsidR="00075FB1" w:rsidRPr="006E7086" w14:paraId="2A39762D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88C046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44FA0D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075FB1" w:rsidRPr="006E7086" w14:paraId="2C30F746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7771B0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5168DE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075FB1" w:rsidRPr="00D51996" w14:paraId="0D46FB81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8AFE2F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465567" w14:textId="77777777" w:rsidR="00075FB1" w:rsidRPr="00D5199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075FB1" w:rsidRPr="005005E1" w14:paraId="13F72071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2B4858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28358EB" w14:textId="77777777" w:rsidR="00075FB1" w:rsidRPr="005005E1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075FB1" w:rsidRPr="00F250B6" w14:paraId="571DB883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A44634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5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25E060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5318B21A" w14:textId="77777777" w:rsidR="00075FB1" w:rsidRDefault="00075FB1" w:rsidP="00075FB1">
      <w:pPr>
        <w:rPr>
          <w:rFonts w:cstheme="minorHAnsi"/>
        </w:rPr>
      </w:pPr>
    </w:p>
    <w:p w14:paraId="1D5155E9" w14:textId="77777777" w:rsidR="00A93BA1" w:rsidRPr="00A93BA1" w:rsidRDefault="00A93BA1" w:rsidP="00A93BA1">
      <w:pPr>
        <w:rPr>
          <w:rFonts w:cstheme="minorHAnsi"/>
        </w:rPr>
      </w:pPr>
    </w:p>
    <w:p w14:paraId="0C906A58" w14:textId="77777777" w:rsidR="00A93BA1" w:rsidRPr="00A93BA1" w:rsidRDefault="00A93BA1" w:rsidP="00A93BA1">
      <w:pPr>
        <w:rPr>
          <w:rFonts w:cstheme="minorHAnsi"/>
        </w:rPr>
      </w:pPr>
    </w:p>
    <w:p w14:paraId="5F7D39D2" w14:textId="77777777" w:rsidR="00A93BA1" w:rsidRPr="00A93BA1" w:rsidRDefault="00A93BA1" w:rsidP="00A93BA1">
      <w:pPr>
        <w:rPr>
          <w:rFonts w:cstheme="minorHAnsi"/>
        </w:rPr>
      </w:pPr>
    </w:p>
    <w:p w14:paraId="06A39647" w14:textId="77777777" w:rsidR="00A93BA1" w:rsidRPr="00A93BA1" w:rsidRDefault="00A93BA1" w:rsidP="00A93BA1">
      <w:pPr>
        <w:rPr>
          <w:rFonts w:cstheme="minorHAnsi"/>
        </w:rPr>
      </w:pPr>
    </w:p>
    <w:p w14:paraId="508ABFA6" w14:textId="77777777" w:rsidR="00A93BA1" w:rsidRPr="00A93BA1" w:rsidRDefault="00A93BA1" w:rsidP="00A93BA1">
      <w:pPr>
        <w:rPr>
          <w:rFonts w:cstheme="minorHAnsi"/>
        </w:rPr>
      </w:pPr>
    </w:p>
    <w:p w14:paraId="41D6BDC4" w14:textId="77777777" w:rsidR="00A93BA1" w:rsidRPr="00A93BA1" w:rsidRDefault="00A93BA1" w:rsidP="00A93BA1">
      <w:pPr>
        <w:rPr>
          <w:rFonts w:cstheme="minorHAnsi"/>
        </w:rPr>
      </w:pPr>
    </w:p>
    <w:p w14:paraId="78FC3453" w14:textId="77777777" w:rsidR="00A93BA1" w:rsidRPr="00A93BA1" w:rsidRDefault="00A93BA1" w:rsidP="00A93BA1">
      <w:pPr>
        <w:rPr>
          <w:rFonts w:cstheme="minorHAnsi"/>
        </w:rPr>
      </w:pPr>
    </w:p>
    <w:p w14:paraId="3519478D" w14:textId="77777777" w:rsidR="00A93BA1" w:rsidRPr="00A93BA1" w:rsidRDefault="00A93BA1" w:rsidP="00A93BA1">
      <w:pPr>
        <w:rPr>
          <w:rFonts w:cstheme="minorHAnsi"/>
        </w:rPr>
      </w:pPr>
    </w:p>
    <w:p w14:paraId="51948C06" w14:textId="77777777" w:rsidR="00A93BA1" w:rsidRPr="00A93BA1" w:rsidRDefault="00A93BA1" w:rsidP="00A93BA1">
      <w:pPr>
        <w:rPr>
          <w:rFonts w:cstheme="minorHAnsi"/>
        </w:rPr>
      </w:pPr>
    </w:p>
    <w:p w14:paraId="268A3D7D" w14:textId="77777777" w:rsidR="00A93BA1" w:rsidRDefault="00A93BA1" w:rsidP="00A93BA1">
      <w:pPr>
        <w:rPr>
          <w:rFonts w:cstheme="minorHAnsi"/>
        </w:rPr>
      </w:pPr>
    </w:p>
    <w:p w14:paraId="7A2F2FB2" w14:textId="77777777" w:rsidR="00A93BA1" w:rsidRDefault="00A93BA1" w:rsidP="00A93BA1">
      <w:pPr>
        <w:rPr>
          <w:rFonts w:cstheme="minorHAnsi"/>
        </w:rPr>
      </w:pPr>
    </w:p>
    <w:p w14:paraId="2FC211B6" w14:textId="77777777" w:rsidR="00A93BA1" w:rsidRDefault="00A93BA1" w:rsidP="00A93BA1">
      <w:pPr>
        <w:rPr>
          <w:rFonts w:cstheme="minorHAnsi"/>
        </w:rPr>
      </w:pPr>
    </w:p>
    <w:p w14:paraId="5EA7CE93" w14:textId="77777777" w:rsidR="00A93BA1" w:rsidRDefault="00A93BA1" w:rsidP="00A93BA1">
      <w:pPr>
        <w:rPr>
          <w:rFonts w:cstheme="minorHAnsi"/>
        </w:rPr>
      </w:pPr>
    </w:p>
    <w:p w14:paraId="0F8DA2B1" w14:textId="77777777" w:rsidR="00A93BA1" w:rsidRDefault="00A93BA1" w:rsidP="00A93BA1">
      <w:pPr>
        <w:rPr>
          <w:rFonts w:cstheme="minorHAnsi"/>
        </w:rPr>
      </w:pPr>
    </w:p>
    <w:tbl>
      <w:tblPr>
        <w:tblW w:w="14584" w:type="dxa"/>
        <w:tblLook w:val="04A0" w:firstRow="1" w:lastRow="0" w:firstColumn="1" w:lastColumn="0" w:noHBand="0" w:noVBand="1"/>
      </w:tblPr>
      <w:tblGrid>
        <w:gridCol w:w="1315"/>
        <w:gridCol w:w="1500"/>
        <w:gridCol w:w="1536"/>
        <w:gridCol w:w="1376"/>
        <w:gridCol w:w="1296"/>
        <w:gridCol w:w="1296"/>
        <w:gridCol w:w="1296"/>
        <w:gridCol w:w="1296"/>
        <w:gridCol w:w="1332"/>
        <w:gridCol w:w="1296"/>
        <w:gridCol w:w="1298"/>
      </w:tblGrid>
      <w:tr w:rsidR="00A93BA1" w:rsidRPr="00F250B6" w14:paraId="1875148A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AE56A20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4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253D7E" w14:textId="7B6BFBA1" w:rsidR="00A93BA1" w:rsidRPr="00A93BA1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eastAsia="Times New Roman" w:cstheme="minorHAnsi"/>
                <w:lang w:eastAsia="en-GB"/>
              </w:rPr>
              <w:t>Version1_</w:t>
            </w:r>
            <w:r>
              <w:rPr>
                <w:rFonts w:cstheme="minorHAnsi" w:hint="eastAsia"/>
                <w:lang w:eastAsia="zh-CN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5B4EBE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81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8CA002A" w14:textId="3B9EFAC1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Test Design Parameter area functionality</w:t>
            </w:r>
          </w:p>
        </w:tc>
      </w:tr>
      <w:tr w:rsidR="00A93BA1" w:rsidRPr="00F250B6" w14:paraId="4642F7A7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EA1BE5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0FB8AA" w14:textId="77777777" w:rsidR="00A93BA1" w:rsidRPr="004C2F85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Fong, Vincent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C2C404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AABAA3" w14:textId="77777777" w:rsidR="00A93BA1" w:rsidRPr="004C2F85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Leong</w:t>
            </w:r>
          </w:p>
        </w:tc>
        <w:tc>
          <w:tcPr>
            <w:tcW w:w="262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8C6C6B3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1CC17F72" w14:textId="77777777" w:rsidR="00A93BA1" w:rsidRPr="004C2F85" w:rsidRDefault="00A93BA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V</w:t>
            </w:r>
            <w:r>
              <w:rPr>
                <w:rFonts w:cstheme="minorHAnsi" w:hint="eastAsia"/>
                <w:lang w:eastAsia="zh-CN"/>
              </w:rPr>
              <w:t>ersion 1.0.0.0</w:t>
            </w:r>
          </w:p>
        </w:tc>
      </w:tr>
      <w:tr w:rsidR="00A93BA1" w:rsidRPr="00F250B6" w14:paraId="2538466F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23A733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D207B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7F26E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03B4D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3DAF4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7993A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22403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07447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D98C8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F1CD79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64630B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03327286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AF2D4F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33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E0A387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EE5AD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20D4E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94B57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01EF9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50720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74DDFED5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60303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263D9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14CC2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7C96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26763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9126B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87306C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594EF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37284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102D3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A45F0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08140018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861E2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40744C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2BA5A2F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2276FE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F3BD7C6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D1AE2E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A93BA1" w:rsidRPr="00F250B6" w14:paraId="2F22BFF5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54430F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9D3B9C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04D37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31A6D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DA76C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0C512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91B489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C7B92B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1798D0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4E368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8DF5F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78A4351B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32AD3B2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159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D084E9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BD0660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8AA57D4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518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9F860BD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b/>
                <w:bCs/>
                <w:lang w:eastAsia="zh-CN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  <w:r>
              <w:rPr>
                <w:rFonts w:cstheme="minorHAnsi" w:hint="eastAsia"/>
                <w:b/>
                <w:bCs/>
                <w:lang w:eastAsia="zh-CN"/>
              </w:rPr>
              <w:t xml:space="preserve"> </w:t>
            </w:r>
          </w:p>
        </w:tc>
      </w:tr>
      <w:tr w:rsidR="00A93BA1" w:rsidRPr="00F250B6" w14:paraId="2EFBE865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965614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8710E1C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Download application fold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374800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D1FD57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DF0EE89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A</w:t>
            </w:r>
            <w:r>
              <w:rPr>
                <w:rFonts w:cstheme="minorHAnsi" w:hint="eastAsia"/>
                <w:lang w:eastAsia="zh-CN"/>
              </w:rPr>
              <w:t>ll design parameter = 40</w:t>
            </w:r>
          </w:p>
        </w:tc>
      </w:tr>
      <w:tr w:rsidR="00A93BA1" w:rsidRPr="00F250B6" w14:paraId="67CDF93A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0F3061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EBFA9DF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cstheme="minorHAnsi" w:hint="eastAsia"/>
                <w:lang w:eastAsia="zh-CN"/>
              </w:rPr>
              <w:t xml:space="preserve">Open .exe file in </w:t>
            </w:r>
            <w:r w:rsidRPr="00112066">
              <w:rPr>
                <w:rFonts w:cstheme="minorHAnsi"/>
                <w:lang w:eastAsia="zh-CN"/>
              </w:rPr>
              <w:t>\TeamVFL_Project_Prototype\bin\x64\Releas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E47F1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EB8BB5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05BAB78" w14:textId="77777777" w:rsidR="00A93BA1" w:rsidRPr="00075FB1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A93BA1" w:rsidRPr="00F250B6" w14:paraId="5C6520F8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DF0FB8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F6AE406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cstheme="minorHAnsi" w:hint="eastAsia"/>
                <w:lang w:eastAsia="zh-CN"/>
              </w:rPr>
              <w:t>Import the .fpx file from Test FPX file provided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BAC6BF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675DF0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28B7DC8" w14:textId="77777777" w:rsidR="00A93BA1" w:rsidRPr="00075FB1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A93BA1" w:rsidRPr="00F250B6" w14:paraId="38E324C1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AEB697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F9F994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C8B54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E029E8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4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0B4887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085AC5B2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05C173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0DB419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708F4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358AEF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1FBB2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1F60956F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5EF5F0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0DBB79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DDEF2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2C1E4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9280B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605D5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E9DEA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0F4C8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F71F1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6FDB7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42591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5450D786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751812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04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D4164C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6841BF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AEF1A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79BFDB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C1F7EB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79743378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911C3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B36C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0B74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3C98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621D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E30D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4973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A4DDC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9B6D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7CEE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9B010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53B5CF01" w14:textId="77777777" w:rsidTr="00FC22ED">
        <w:trPr>
          <w:trHeight w:val="472"/>
        </w:trPr>
        <w:tc>
          <w:tcPr>
            <w:tcW w:w="1315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9E784BE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862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DC5A7E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D887C26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88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80F989E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926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95EC4EF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A93BA1" w:rsidRPr="00F250B6" w14:paraId="2FF64FD7" w14:textId="77777777" w:rsidTr="00FC22ED">
        <w:trPr>
          <w:trHeight w:val="472"/>
        </w:trPr>
        <w:tc>
          <w:tcPr>
            <w:tcW w:w="1315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0D32C7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862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05D6F3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B7FEA8B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555B4D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926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4071D2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A93BA1" w:rsidRPr="00F250B6" w14:paraId="5365F640" w14:textId="77777777" w:rsidTr="00FC22ED">
        <w:trPr>
          <w:trHeight w:val="57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61A973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1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AE590D" w14:textId="0FCC1C55" w:rsidR="00A93BA1" w:rsidRPr="006E7086" w:rsidRDefault="005D76E5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Adjust the max value of design parameter to 1000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9B0B01" w14:textId="70C34A6F" w:rsidR="00A93BA1" w:rsidRPr="006E7086" w:rsidRDefault="005D76E5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AI still can produce good optimize result.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0229EA" w14:textId="1F59F94D" w:rsidR="00A93BA1" w:rsidRPr="006E7086" w:rsidRDefault="005D76E5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AI performance is good, as the cost only have 55.</w:t>
            </w: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40EB5EC" w14:textId="1B80CD6A" w:rsidR="00A93BA1" w:rsidRPr="006E7086" w:rsidRDefault="005D76E5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Pass</w:t>
            </w:r>
          </w:p>
        </w:tc>
      </w:tr>
      <w:tr w:rsidR="00A93BA1" w:rsidRPr="00F250B6" w14:paraId="0B9B882F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A4D516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8F6CAF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493831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3FD4F46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7D6EEFE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A93BA1" w:rsidRPr="00F250B6" w14:paraId="78B0699B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C42D24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04B583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B450F5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492B633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B648B49" w14:textId="77777777" w:rsidR="00A93BA1" w:rsidRDefault="00A93BA1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  <w:p w14:paraId="4B40314E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</w:tc>
      </w:tr>
      <w:tr w:rsidR="00A93BA1" w:rsidRPr="00F250B6" w14:paraId="2831C1A3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D04B35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E1F94F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26295D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E0D8A36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87C00A6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A93BA1" w:rsidRPr="00F250B6" w14:paraId="4543352D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DE622F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6961FE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E11A99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8C64ACE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A3097FA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</w:tbl>
    <w:p w14:paraId="71D67222" w14:textId="77777777" w:rsidR="00A93BA1" w:rsidRDefault="00A93BA1" w:rsidP="00A93BA1">
      <w:pPr>
        <w:rPr>
          <w:rFonts w:cstheme="minorHAnsi"/>
        </w:rPr>
      </w:pPr>
    </w:p>
    <w:p w14:paraId="4E73C237" w14:textId="77777777" w:rsidR="00A93BA1" w:rsidRDefault="00A93BA1" w:rsidP="00A93BA1">
      <w:pPr>
        <w:rPr>
          <w:rFonts w:cstheme="minorHAnsi"/>
        </w:rPr>
      </w:pPr>
    </w:p>
    <w:tbl>
      <w:tblPr>
        <w:tblW w:w="14584" w:type="dxa"/>
        <w:tblLook w:val="04A0" w:firstRow="1" w:lastRow="0" w:firstColumn="1" w:lastColumn="0" w:noHBand="0" w:noVBand="1"/>
      </w:tblPr>
      <w:tblGrid>
        <w:gridCol w:w="3503"/>
        <w:gridCol w:w="11081"/>
      </w:tblGrid>
      <w:tr w:rsidR="00A93BA1" w:rsidRPr="00F250B6" w14:paraId="48559C91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3E2CA43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159" w:type="dxa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E76382A" w14:textId="77777777" w:rsidR="00A93BA1" w:rsidRPr="00C41480" w:rsidRDefault="00A93BA1" w:rsidP="00FC22ED">
            <w:pPr>
              <w:spacing w:after="0" w:line="240" w:lineRule="auto"/>
              <w:rPr>
                <w:rFonts w:cstheme="minorHAnsi"/>
                <w:b/>
                <w:bCs/>
                <w:lang w:val="en-MY" w:eastAsia="zh-CN"/>
              </w:rPr>
            </w:pPr>
            <w:r>
              <w:rPr>
                <w:rFonts w:cstheme="minorHAnsi"/>
                <w:b/>
                <w:bCs/>
                <w:lang w:val="en-MY" w:eastAsia="zh-CN"/>
              </w:rPr>
              <w:t>Tester Remark</w:t>
            </w:r>
          </w:p>
        </w:tc>
      </w:tr>
      <w:tr w:rsidR="00A93BA1" w:rsidRPr="006E7086" w14:paraId="28A93425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644384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C7ED473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A93BA1" w:rsidRPr="006E7086" w14:paraId="40857D5B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42265C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C69D18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A93BA1" w:rsidRPr="00D51996" w14:paraId="3B54E243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26EB84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61087" w14:textId="77777777" w:rsidR="00A93BA1" w:rsidRPr="00D5199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A93BA1" w:rsidRPr="005005E1" w14:paraId="1C7D4CEB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78E84D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374A226" w14:textId="77777777" w:rsidR="00A93BA1" w:rsidRPr="005005E1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A93BA1" w:rsidRPr="00F250B6" w14:paraId="1EA8BCEA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FCA74B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5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0AAAC8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6170EA8B" w14:textId="77777777" w:rsidR="00A93BA1" w:rsidRDefault="00A93BA1" w:rsidP="00A93BA1">
      <w:pPr>
        <w:rPr>
          <w:rFonts w:cstheme="minorHAnsi"/>
        </w:rPr>
      </w:pPr>
    </w:p>
    <w:p w14:paraId="01E33E4D" w14:textId="77777777" w:rsidR="00A93BA1" w:rsidRPr="00A93BA1" w:rsidRDefault="00A93BA1" w:rsidP="00A93BA1">
      <w:pPr>
        <w:rPr>
          <w:rFonts w:cstheme="minorHAnsi"/>
        </w:rPr>
      </w:pPr>
    </w:p>
    <w:p w14:paraId="10006F60" w14:textId="77777777" w:rsidR="00A93BA1" w:rsidRPr="00A93BA1" w:rsidRDefault="00A93BA1" w:rsidP="00A93BA1">
      <w:pPr>
        <w:rPr>
          <w:rFonts w:cstheme="minorHAnsi"/>
        </w:rPr>
      </w:pPr>
    </w:p>
    <w:p w14:paraId="2CF21239" w14:textId="77777777" w:rsidR="00A93BA1" w:rsidRPr="00A93BA1" w:rsidRDefault="00A93BA1" w:rsidP="00A93BA1">
      <w:pPr>
        <w:rPr>
          <w:rFonts w:cstheme="minorHAnsi"/>
        </w:rPr>
      </w:pPr>
    </w:p>
    <w:p w14:paraId="09ACB57D" w14:textId="77777777" w:rsidR="00A93BA1" w:rsidRPr="00A93BA1" w:rsidRDefault="00A93BA1" w:rsidP="00A93BA1">
      <w:pPr>
        <w:rPr>
          <w:rFonts w:cstheme="minorHAnsi"/>
        </w:rPr>
      </w:pPr>
    </w:p>
    <w:p w14:paraId="46F4D472" w14:textId="77777777" w:rsidR="00A93BA1" w:rsidRPr="00A93BA1" w:rsidRDefault="00A93BA1" w:rsidP="00A93BA1">
      <w:pPr>
        <w:rPr>
          <w:rFonts w:cstheme="minorHAnsi"/>
        </w:rPr>
      </w:pPr>
    </w:p>
    <w:p w14:paraId="0809A37B" w14:textId="77777777" w:rsidR="00A93BA1" w:rsidRPr="00A93BA1" w:rsidRDefault="00A93BA1" w:rsidP="00A93BA1">
      <w:pPr>
        <w:rPr>
          <w:rFonts w:cstheme="minorHAnsi"/>
        </w:rPr>
      </w:pPr>
    </w:p>
    <w:p w14:paraId="1E05CF31" w14:textId="77777777" w:rsidR="00A93BA1" w:rsidRPr="00A93BA1" w:rsidRDefault="00A93BA1" w:rsidP="00A93BA1">
      <w:pPr>
        <w:rPr>
          <w:rFonts w:cstheme="minorHAnsi"/>
        </w:rPr>
      </w:pPr>
    </w:p>
    <w:p w14:paraId="3863FB77" w14:textId="77777777" w:rsidR="00A93BA1" w:rsidRPr="00A93BA1" w:rsidRDefault="00A93BA1" w:rsidP="00A93BA1">
      <w:pPr>
        <w:rPr>
          <w:rFonts w:cstheme="minorHAnsi"/>
        </w:rPr>
      </w:pPr>
    </w:p>
    <w:p w14:paraId="5EECEAFC" w14:textId="77777777" w:rsidR="00A93BA1" w:rsidRPr="00A93BA1" w:rsidRDefault="00A93BA1" w:rsidP="00A93BA1">
      <w:pPr>
        <w:rPr>
          <w:rFonts w:cstheme="minorHAnsi"/>
        </w:rPr>
      </w:pPr>
    </w:p>
    <w:p w14:paraId="0A35C0BD" w14:textId="77777777" w:rsidR="00A93BA1" w:rsidRDefault="00A93BA1" w:rsidP="00A93BA1">
      <w:pPr>
        <w:rPr>
          <w:rFonts w:cstheme="minorHAnsi"/>
        </w:rPr>
      </w:pPr>
    </w:p>
    <w:p w14:paraId="03DF323C" w14:textId="77777777" w:rsidR="00A93BA1" w:rsidRDefault="00A93BA1" w:rsidP="00A93BA1">
      <w:pPr>
        <w:rPr>
          <w:rFonts w:cstheme="minorHAnsi"/>
        </w:rPr>
      </w:pPr>
    </w:p>
    <w:p w14:paraId="49C5E558" w14:textId="77777777" w:rsidR="00A93BA1" w:rsidRDefault="00A93BA1" w:rsidP="00A93BA1">
      <w:pPr>
        <w:rPr>
          <w:rFonts w:cstheme="minorHAnsi"/>
        </w:rPr>
      </w:pPr>
    </w:p>
    <w:p w14:paraId="326EA89D" w14:textId="77777777" w:rsidR="00A93BA1" w:rsidRDefault="00A93BA1" w:rsidP="00A93BA1">
      <w:pPr>
        <w:rPr>
          <w:rFonts w:cstheme="minorHAnsi"/>
        </w:rPr>
      </w:pPr>
    </w:p>
    <w:p w14:paraId="7F41BA0C" w14:textId="77777777" w:rsidR="00A93BA1" w:rsidRDefault="00A93BA1" w:rsidP="00A93BA1">
      <w:pPr>
        <w:rPr>
          <w:rFonts w:cstheme="minorHAnsi"/>
        </w:rPr>
      </w:pPr>
    </w:p>
    <w:tbl>
      <w:tblPr>
        <w:tblW w:w="14584" w:type="dxa"/>
        <w:tblLook w:val="04A0" w:firstRow="1" w:lastRow="0" w:firstColumn="1" w:lastColumn="0" w:noHBand="0" w:noVBand="1"/>
      </w:tblPr>
      <w:tblGrid>
        <w:gridCol w:w="1315"/>
        <w:gridCol w:w="1500"/>
        <w:gridCol w:w="1536"/>
        <w:gridCol w:w="1376"/>
        <w:gridCol w:w="1296"/>
        <w:gridCol w:w="1296"/>
        <w:gridCol w:w="1296"/>
        <w:gridCol w:w="1296"/>
        <w:gridCol w:w="1332"/>
        <w:gridCol w:w="1296"/>
        <w:gridCol w:w="1298"/>
      </w:tblGrid>
      <w:tr w:rsidR="00A93BA1" w:rsidRPr="00F250B6" w14:paraId="499EDBA8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F456A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4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ACA520" w14:textId="32241338" w:rsidR="00A93BA1" w:rsidRPr="00A93BA1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eastAsia="Times New Roman" w:cstheme="minorHAnsi"/>
                <w:lang w:eastAsia="en-GB"/>
              </w:rPr>
              <w:t>Version1_</w:t>
            </w: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C47846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81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AF6412" w14:textId="7D3CAB18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Test Goals Setting area functionality</w:t>
            </w:r>
          </w:p>
        </w:tc>
      </w:tr>
      <w:tr w:rsidR="00A93BA1" w:rsidRPr="00F250B6" w14:paraId="391CA4F2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E5DA30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4546ED" w14:textId="77777777" w:rsidR="00A93BA1" w:rsidRPr="004C2F85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Fong, Vincent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1BEA8E0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A614462" w14:textId="77777777" w:rsidR="00A93BA1" w:rsidRPr="004C2F85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Leong</w:t>
            </w:r>
          </w:p>
        </w:tc>
        <w:tc>
          <w:tcPr>
            <w:tcW w:w="262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089477B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0D881865" w14:textId="77777777" w:rsidR="00A93BA1" w:rsidRPr="004C2F85" w:rsidRDefault="00A93BA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V</w:t>
            </w:r>
            <w:r>
              <w:rPr>
                <w:rFonts w:cstheme="minorHAnsi" w:hint="eastAsia"/>
                <w:lang w:eastAsia="zh-CN"/>
              </w:rPr>
              <w:t>ersion 1.0.0.0</w:t>
            </w:r>
          </w:p>
        </w:tc>
      </w:tr>
      <w:tr w:rsidR="00A93BA1" w:rsidRPr="00F250B6" w14:paraId="449A4BB5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F0B1FB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8AA66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DDD81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76CF9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DC9A5F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1B098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4A344C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52BC9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2DB8A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12ABF3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5B60B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67809B84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E5748E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33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9594B3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76606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5C62C6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461163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15B31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83848C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1D7D44DB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DAFAAF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CFDC59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4514D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3CE25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C39E2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968B9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75ACC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724820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45DAC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E7C8F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153AC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76F0C7EF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9C7477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0EA6FC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28CED6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93D7E8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0CEDC4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E4CF48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A93BA1" w:rsidRPr="00F250B6" w14:paraId="5C0746FB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33004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9F7A2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1D8DB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D1BE9B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8A0B16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D82F79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A1FEB0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B47596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0FD88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F389F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0196E9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147E4BA5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E3AEFF7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159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1495F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CA309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DB82252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518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09869E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b/>
                <w:bCs/>
                <w:lang w:eastAsia="zh-CN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  <w:r>
              <w:rPr>
                <w:rFonts w:cstheme="minorHAnsi" w:hint="eastAsia"/>
                <w:b/>
                <w:bCs/>
                <w:lang w:eastAsia="zh-CN"/>
              </w:rPr>
              <w:t xml:space="preserve"> </w:t>
            </w:r>
          </w:p>
        </w:tc>
      </w:tr>
      <w:tr w:rsidR="00A93BA1" w:rsidRPr="00F250B6" w14:paraId="4E21BF33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28B050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000CFD1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Download application fold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316E33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5D7C3B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73DE3E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A</w:t>
            </w:r>
            <w:r>
              <w:rPr>
                <w:rFonts w:cstheme="minorHAnsi" w:hint="eastAsia"/>
                <w:lang w:eastAsia="zh-CN"/>
              </w:rPr>
              <w:t>ll design parameter = 40</w:t>
            </w:r>
          </w:p>
        </w:tc>
      </w:tr>
      <w:tr w:rsidR="00A93BA1" w:rsidRPr="00F250B6" w14:paraId="5CCE440E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B0D6B9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E2A772F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cstheme="minorHAnsi" w:hint="eastAsia"/>
                <w:lang w:eastAsia="zh-CN"/>
              </w:rPr>
              <w:t xml:space="preserve">Open .exe file in </w:t>
            </w:r>
            <w:r w:rsidRPr="00112066">
              <w:rPr>
                <w:rFonts w:cstheme="minorHAnsi"/>
                <w:lang w:eastAsia="zh-CN"/>
              </w:rPr>
              <w:t>\TeamVFL_Project_Prototype\bin\x64\Releas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2B2933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D895A4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7F1A832" w14:textId="77777777" w:rsidR="00A93BA1" w:rsidRPr="00075FB1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A93BA1" w:rsidRPr="00F250B6" w14:paraId="41443EBB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15A845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9E56172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cstheme="minorHAnsi" w:hint="eastAsia"/>
                <w:lang w:eastAsia="zh-CN"/>
              </w:rPr>
              <w:t>Import the .fpx file from Test FPX file provided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D807F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B749E1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B9A15D4" w14:textId="77777777" w:rsidR="00A93BA1" w:rsidRPr="00075FB1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A93BA1" w:rsidRPr="00F250B6" w14:paraId="6ECDFCC2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27682B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CD42A76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6DDFF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36AEC5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4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DBAECF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1F88031F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669C34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E836F4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51B2EB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49A1F6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3D723D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0DC60855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EC7F53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DD5C6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2FDA8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DF3C8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226F9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20F96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0CF209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AE0249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9A7B2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72FF0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AD84A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263B91D3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13A515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04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4E38E3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E9399B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53A5D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0D357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C8824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67015BBF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61AE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3D6A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FB03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83A7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7FD9C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938B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1A5A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D34C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EEE8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21713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BFFC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3BADB630" w14:textId="77777777" w:rsidTr="00FC22ED">
        <w:trPr>
          <w:trHeight w:val="472"/>
        </w:trPr>
        <w:tc>
          <w:tcPr>
            <w:tcW w:w="1315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A29AD64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862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BEDAA98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7B67E2F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88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F139961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926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DF002F1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A93BA1" w:rsidRPr="00F250B6" w14:paraId="3E1184C4" w14:textId="77777777" w:rsidTr="00FC22ED">
        <w:trPr>
          <w:trHeight w:val="472"/>
        </w:trPr>
        <w:tc>
          <w:tcPr>
            <w:tcW w:w="1315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23312B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862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C62216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BA7DF8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23734F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926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AF758AC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A93BA1" w:rsidRPr="00F250B6" w14:paraId="52457009" w14:textId="77777777" w:rsidTr="00FC22ED">
        <w:trPr>
          <w:trHeight w:val="57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1F3B94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1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3D7794" w14:textId="305512BC" w:rsidR="00A93BA1" w:rsidRPr="006E7086" w:rsidRDefault="00117BF4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G0 value =-30, G1 &amp; G2 value=-10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21484C" w14:textId="58F617A1" w:rsidR="00A93BA1" w:rsidRPr="006E7086" w:rsidRDefault="00117BF4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The ai should produce the result that meet the goals.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ADF7C27" w14:textId="475D24E7" w:rsidR="00A93BA1" w:rsidRPr="006E7086" w:rsidRDefault="00117BF4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The result is not good as the cost is 700+.</w:t>
            </w: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AAAB744" w14:textId="7A6A6E17" w:rsidR="00A93BA1" w:rsidRPr="006E7086" w:rsidRDefault="00117BF4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Fail</w:t>
            </w:r>
          </w:p>
        </w:tc>
      </w:tr>
      <w:tr w:rsidR="00A93BA1" w:rsidRPr="00F250B6" w14:paraId="48580062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E7FC49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C64F63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E0851F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45FCF5A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AA28868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A93BA1" w:rsidRPr="00F250B6" w14:paraId="1161A74C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137A27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42201B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D6820C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C48092F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2952F9D" w14:textId="77777777" w:rsidR="00A93BA1" w:rsidRDefault="00A93BA1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  <w:p w14:paraId="30503DDA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</w:tc>
      </w:tr>
      <w:tr w:rsidR="00A93BA1" w:rsidRPr="00F250B6" w14:paraId="5FC80580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5BC395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6B1513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1473F5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B17A15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2A5700A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A93BA1" w:rsidRPr="00F250B6" w14:paraId="6A9F7CE0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87DF7C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9565AC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6A5837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2C722ED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93BBFC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</w:tbl>
    <w:p w14:paraId="558CF087" w14:textId="77777777" w:rsidR="00A93BA1" w:rsidRDefault="00A93BA1" w:rsidP="00A93BA1">
      <w:pPr>
        <w:rPr>
          <w:rFonts w:cstheme="minorHAnsi"/>
        </w:rPr>
      </w:pPr>
    </w:p>
    <w:p w14:paraId="508BC363" w14:textId="77777777" w:rsidR="00A93BA1" w:rsidRDefault="00A93BA1" w:rsidP="00A93BA1">
      <w:pPr>
        <w:rPr>
          <w:rFonts w:cstheme="minorHAnsi"/>
        </w:rPr>
      </w:pPr>
    </w:p>
    <w:tbl>
      <w:tblPr>
        <w:tblW w:w="14584" w:type="dxa"/>
        <w:tblLook w:val="04A0" w:firstRow="1" w:lastRow="0" w:firstColumn="1" w:lastColumn="0" w:noHBand="0" w:noVBand="1"/>
      </w:tblPr>
      <w:tblGrid>
        <w:gridCol w:w="3503"/>
        <w:gridCol w:w="11081"/>
      </w:tblGrid>
      <w:tr w:rsidR="00A93BA1" w:rsidRPr="00F250B6" w14:paraId="6A3435E1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50DE87F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159" w:type="dxa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19D4A31" w14:textId="77777777" w:rsidR="00A93BA1" w:rsidRPr="00C41480" w:rsidRDefault="00A93BA1" w:rsidP="00FC22ED">
            <w:pPr>
              <w:spacing w:after="0" w:line="240" w:lineRule="auto"/>
              <w:rPr>
                <w:rFonts w:cstheme="minorHAnsi"/>
                <w:b/>
                <w:bCs/>
                <w:lang w:val="en-MY" w:eastAsia="zh-CN"/>
              </w:rPr>
            </w:pPr>
            <w:r>
              <w:rPr>
                <w:rFonts w:cstheme="minorHAnsi"/>
                <w:b/>
                <w:bCs/>
                <w:lang w:val="en-MY" w:eastAsia="zh-CN"/>
              </w:rPr>
              <w:t>Tester Remark</w:t>
            </w:r>
          </w:p>
        </w:tc>
      </w:tr>
      <w:tr w:rsidR="00A93BA1" w:rsidRPr="006E7086" w14:paraId="5BF0EA9E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03F125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24714AC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A93BA1" w:rsidRPr="006E7086" w14:paraId="7DB5DA40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658AF6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690D7DD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A93BA1" w:rsidRPr="00D51996" w14:paraId="05CDB133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82C675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8043E0F" w14:textId="77777777" w:rsidR="00A93BA1" w:rsidRPr="00D5199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A93BA1" w:rsidRPr="005005E1" w14:paraId="6DE00881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13ACA5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0D31BD7" w14:textId="77777777" w:rsidR="00A93BA1" w:rsidRPr="005005E1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A93BA1" w:rsidRPr="00F250B6" w14:paraId="5E6E6526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B33160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5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37A1B1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7C766502" w14:textId="77777777" w:rsidR="00A93BA1" w:rsidRPr="00A93BA1" w:rsidRDefault="00A93BA1" w:rsidP="00A93BA1">
      <w:pPr>
        <w:rPr>
          <w:rFonts w:cstheme="minorHAnsi"/>
        </w:rPr>
      </w:pPr>
    </w:p>
    <w:sectPr w:rsidR="00A93BA1" w:rsidRPr="00A93BA1" w:rsidSect="005333DD">
      <w:footerReference w:type="default" r:id="rId7"/>
      <w:pgSz w:w="16838" w:h="11906" w:orient="landscape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667717F" w14:textId="77777777" w:rsidR="005333DD" w:rsidRDefault="005333DD" w:rsidP="00075FB1">
      <w:pPr>
        <w:spacing w:after="0" w:line="240" w:lineRule="auto"/>
      </w:pPr>
      <w:r>
        <w:separator/>
      </w:r>
    </w:p>
  </w:endnote>
  <w:endnote w:type="continuationSeparator" w:id="0">
    <w:p w14:paraId="1248473C" w14:textId="77777777" w:rsidR="005333DD" w:rsidRDefault="005333DD" w:rsidP="00075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C0A876" w14:textId="77777777" w:rsidR="00075FB1" w:rsidRDefault="00075FB1">
    <w:pPr>
      <w:pStyle w:val="Footer"/>
      <w:rPr>
        <w:lang w:eastAsia="zh-CN"/>
      </w:rPr>
    </w:pPr>
  </w:p>
  <w:p w14:paraId="752105CE" w14:textId="77777777" w:rsidR="00075FB1" w:rsidRDefault="00075FB1">
    <w:pPr>
      <w:pStyle w:val="Footer"/>
      <w:rPr>
        <w:lang w:eastAsia="zh-C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E03C8B" w14:textId="77777777" w:rsidR="005333DD" w:rsidRDefault="005333DD" w:rsidP="00075FB1">
      <w:pPr>
        <w:spacing w:after="0" w:line="240" w:lineRule="auto"/>
      </w:pPr>
      <w:r>
        <w:separator/>
      </w:r>
    </w:p>
  </w:footnote>
  <w:footnote w:type="continuationSeparator" w:id="0">
    <w:p w14:paraId="7FF44851" w14:textId="77777777" w:rsidR="005333DD" w:rsidRDefault="005333DD" w:rsidP="00075FB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75FB1"/>
    <w:rsid w:val="000A666D"/>
    <w:rsid w:val="00112066"/>
    <w:rsid w:val="00117BF4"/>
    <w:rsid w:val="001A597E"/>
    <w:rsid w:val="002750C0"/>
    <w:rsid w:val="00287DBC"/>
    <w:rsid w:val="00393168"/>
    <w:rsid w:val="004254B4"/>
    <w:rsid w:val="004C2F85"/>
    <w:rsid w:val="005005E1"/>
    <w:rsid w:val="005333DD"/>
    <w:rsid w:val="00535932"/>
    <w:rsid w:val="005D76E5"/>
    <w:rsid w:val="006938D0"/>
    <w:rsid w:val="006E7086"/>
    <w:rsid w:val="00756170"/>
    <w:rsid w:val="0089121E"/>
    <w:rsid w:val="008C4C86"/>
    <w:rsid w:val="00A93BA1"/>
    <w:rsid w:val="00BD2988"/>
    <w:rsid w:val="00D964DC"/>
    <w:rsid w:val="00E74C72"/>
    <w:rsid w:val="00F250B6"/>
    <w:rsid w:val="00F77254"/>
    <w:rsid w:val="00FB5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287DBC"/>
    <w:pPr>
      <w:spacing w:after="0" w:line="240" w:lineRule="auto"/>
    </w:pPr>
    <w:rPr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287DB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075F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5FB1"/>
  </w:style>
  <w:style w:type="paragraph" w:styleId="Footer">
    <w:name w:val="footer"/>
    <w:basedOn w:val="Normal"/>
    <w:link w:val="FooterChar"/>
    <w:uiPriority w:val="99"/>
    <w:unhideWhenUsed/>
    <w:rsid w:val="00075F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5F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2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4-01-19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11</Pages>
  <Words>788</Words>
  <Characters>449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Case Team VFL</vt:lpstr>
    </vt:vector>
  </TitlesOfParts>
  <Company/>
  <LinksUpToDate>false</LinksUpToDate>
  <CharactersWithSpaces>5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Case Team VFL</dc:title>
  <dc:subject>OPTIMIZE DESIGN PARAMETER FOR MICROWAVE FILTER</dc:subject>
  <dc:creator>TEAM VFL</dc:creator>
  <cp:keywords/>
  <dc:description/>
  <cp:lastModifiedBy>KHOR CHUN LEONG</cp:lastModifiedBy>
  <cp:revision>6</cp:revision>
  <dcterms:created xsi:type="dcterms:W3CDTF">2024-04-15T04:03:00Z</dcterms:created>
  <dcterms:modified xsi:type="dcterms:W3CDTF">2024-04-22T07:08:00Z</dcterms:modified>
</cp:coreProperties>
</file>